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22B383" w14:textId="283D1F5E" w:rsidR="00AE61B5" w:rsidRDefault="00AE61B5"/>
    <w:p w14:paraId="4BE914F1" w14:textId="209EF310" w:rsidR="00F57EBF" w:rsidRDefault="00F57EBF"/>
    <w:p w14:paraId="0CDF7F50" w14:textId="77777777" w:rsidR="00F57EBF" w:rsidRDefault="00F57EBF"/>
    <w:p w14:paraId="5A09805C" w14:textId="398E413C" w:rsidR="00F57EBF" w:rsidRDefault="00F57EBF"/>
    <w:p w14:paraId="21695F49" w14:textId="627927BE" w:rsidR="00F57EBF" w:rsidRDefault="00F57EBF"/>
    <w:p w14:paraId="5CF69504" w14:textId="7ABF90FE" w:rsidR="00F57EBF" w:rsidRDefault="00F57EBF"/>
    <w:p w14:paraId="222A589C" w14:textId="4D9627B9" w:rsidR="00F57EBF" w:rsidRDefault="00F57EBF"/>
    <w:p w14:paraId="147EAFE3" w14:textId="5B2E5C79" w:rsidR="00F57EBF" w:rsidRDefault="00F57EBF"/>
    <w:p w14:paraId="1C9E72F6" w14:textId="05AD1B84" w:rsidR="00F57EBF" w:rsidRDefault="00F57EBF"/>
    <w:p w14:paraId="5D0549C1" w14:textId="2EEB50CC" w:rsidR="00F57EBF" w:rsidRDefault="00F57EBF"/>
    <w:p w14:paraId="7BF71AE5" w14:textId="6D680756" w:rsidR="00F57EBF" w:rsidRPr="0087751D" w:rsidRDefault="00F57EBF">
      <w:pPr>
        <w:rPr>
          <w:color w:val="244061" w:themeColor="accent1" w:themeShade="80"/>
          <w:sz w:val="72"/>
          <w:szCs w:val="72"/>
        </w:rPr>
      </w:pPr>
      <w:r>
        <w:tab/>
      </w:r>
      <w:r w:rsidR="0087751D">
        <w:tab/>
      </w:r>
      <w:r w:rsidRPr="0087751D">
        <w:rPr>
          <w:color w:val="244061" w:themeColor="accent1" w:themeShade="80"/>
          <w:sz w:val="72"/>
          <w:szCs w:val="72"/>
        </w:rPr>
        <w:t>DESIGN DOCUMENT</w:t>
      </w:r>
    </w:p>
    <w:p w14:paraId="7A6307B5" w14:textId="442BA111" w:rsidR="00F57EBF" w:rsidRDefault="00F57EBF"/>
    <w:p w14:paraId="58CEDBD2" w14:textId="12D3EE8B" w:rsidR="00F57EBF" w:rsidRDefault="00F57EBF"/>
    <w:p w14:paraId="67730982" w14:textId="4340B736" w:rsidR="00F57EBF" w:rsidRDefault="00F57EBF"/>
    <w:p w14:paraId="24C17D8B" w14:textId="2DF9F8B1" w:rsidR="00F57EBF" w:rsidRDefault="00F57EBF"/>
    <w:p w14:paraId="69C664CE" w14:textId="7B16301D" w:rsidR="00F57EBF" w:rsidRDefault="00F57EBF"/>
    <w:p w14:paraId="1D40BD5A" w14:textId="57ACE010" w:rsidR="00F57EBF" w:rsidRDefault="00F57EBF"/>
    <w:p w14:paraId="1E1CB2C3" w14:textId="4E029A5C" w:rsidR="00F57EBF" w:rsidRDefault="00F57EBF"/>
    <w:p w14:paraId="54E8AC1D" w14:textId="7D1FB590" w:rsidR="00F57EBF" w:rsidRDefault="00F57EBF"/>
    <w:p w14:paraId="44855E22" w14:textId="4B790BE7" w:rsidR="00F57EBF" w:rsidRDefault="00F57EBF"/>
    <w:p w14:paraId="7DCA76AE" w14:textId="5B37E247" w:rsidR="00F57EBF" w:rsidRDefault="00F57EBF"/>
    <w:p w14:paraId="09F09B62" w14:textId="6E85AD0E" w:rsidR="00F57EBF" w:rsidRDefault="00F57EBF"/>
    <w:p w14:paraId="194CE39B" w14:textId="35C46BFA" w:rsidR="00F57EBF" w:rsidRDefault="00F57EBF"/>
    <w:p w14:paraId="4B6F3847" w14:textId="04CEC933" w:rsidR="00F57EBF" w:rsidRDefault="00F57EBF"/>
    <w:p w14:paraId="0C094EFF" w14:textId="5C283938" w:rsidR="00F57EBF" w:rsidRDefault="00F57EBF"/>
    <w:p w14:paraId="19875184" w14:textId="5F22FB7A" w:rsidR="00F57EBF" w:rsidRPr="0087751D" w:rsidRDefault="00F57EBF">
      <w:pPr>
        <w:rPr>
          <w:color w:val="244061" w:themeColor="accent1" w:themeShade="80"/>
          <w:sz w:val="32"/>
          <w:szCs w:val="32"/>
        </w:rPr>
      </w:pPr>
      <w:r w:rsidRPr="0087751D">
        <w:rPr>
          <w:color w:val="244061" w:themeColor="accent1" w:themeShade="80"/>
          <w:sz w:val="32"/>
          <w:szCs w:val="32"/>
        </w:rPr>
        <w:t>Collaborators:</w:t>
      </w:r>
    </w:p>
    <w:tbl>
      <w:tblPr>
        <w:tblStyle w:val="TableGrid"/>
        <w:tblW w:w="0" w:type="auto"/>
        <w:tblLook w:val="04A0" w:firstRow="1" w:lastRow="0" w:firstColumn="1" w:lastColumn="0" w:noHBand="0" w:noVBand="1"/>
      </w:tblPr>
      <w:tblGrid>
        <w:gridCol w:w="3116"/>
        <w:gridCol w:w="3108"/>
        <w:gridCol w:w="3126"/>
      </w:tblGrid>
      <w:tr w:rsidR="00F57EBF" w14:paraId="1AEB5AAB" w14:textId="77777777" w:rsidTr="00F57EBF">
        <w:tc>
          <w:tcPr>
            <w:tcW w:w="3192" w:type="dxa"/>
          </w:tcPr>
          <w:p w14:paraId="161F62C6" w14:textId="0B2E1E43" w:rsidR="00F57EBF" w:rsidRPr="0087751D" w:rsidRDefault="00F57EBF">
            <w:pPr>
              <w:rPr>
                <w:color w:val="244061" w:themeColor="accent1" w:themeShade="80"/>
              </w:rPr>
            </w:pPr>
            <w:r w:rsidRPr="0087751D">
              <w:rPr>
                <w:color w:val="244061" w:themeColor="accent1" w:themeShade="80"/>
              </w:rPr>
              <w:t>Project document</w:t>
            </w:r>
          </w:p>
        </w:tc>
        <w:tc>
          <w:tcPr>
            <w:tcW w:w="3192" w:type="dxa"/>
          </w:tcPr>
          <w:p w14:paraId="4D1D0D30" w14:textId="37A8043F" w:rsidR="00F57EBF" w:rsidRPr="0087751D" w:rsidRDefault="00F57EBF">
            <w:pPr>
              <w:rPr>
                <w:color w:val="244061" w:themeColor="accent1" w:themeShade="80"/>
              </w:rPr>
            </w:pPr>
            <w:r w:rsidRPr="0087751D">
              <w:rPr>
                <w:color w:val="244061" w:themeColor="accent1" w:themeShade="80"/>
              </w:rPr>
              <w:t>Version</w:t>
            </w:r>
          </w:p>
        </w:tc>
        <w:tc>
          <w:tcPr>
            <w:tcW w:w="3192" w:type="dxa"/>
          </w:tcPr>
          <w:p w14:paraId="6E8FBA4F" w14:textId="7284C9E9" w:rsidR="00F57EBF" w:rsidRPr="0087751D" w:rsidRDefault="00F57EBF">
            <w:pPr>
              <w:rPr>
                <w:color w:val="244061" w:themeColor="accent1" w:themeShade="80"/>
              </w:rPr>
            </w:pPr>
            <w:r w:rsidRPr="0087751D">
              <w:rPr>
                <w:color w:val="244061" w:themeColor="accent1" w:themeShade="80"/>
              </w:rPr>
              <w:t>Owner</w:t>
            </w:r>
          </w:p>
        </w:tc>
      </w:tr>
      <w:tr w:rsidR="00F57EBF" w14:paraId="22065C62" w14:textId="77777777" w:rsidTr="00F57EBF">
        <w:tc>
          <w:tcPr>
            <w:tcW w:w="3192" w:type="dxa"/>
          </w:tcPr>
          <w:p w14:paraId="5202103C" w14:textId="3CD11D95" w:rsidR="00F57EBF" w:rsidRDefault="00F57EBF">
            <w:r>
              <w:t>Initial document</w:t>
            </w:r>
          </w:p>
        </w:tc>
        <w:tc>
          <w:tcPr>
            <w:tcW w:w="3192" w:type="dxa"/>
          </w:tcPr>
          <w:p w14:paraId="3435BDE4" w14:textId="79EF8807" w:rsidR="00F57EBF" w:rsidRDefault="00F57EBF">
            <w:r>
              <w:t>1.0</w:t>
            </w:r>
          </w:p>
        </w:tc>
        <w:tc>
          <w:tcPr>
            <w:tcW w:w="3192" w:type="dxa"/>
          </w:tcPr>
          <w:p w14:paraId="0CC2A37B" w14:textId="66147C67" w:rsidR="00F57EBF" w:rsidRDefault="00F57EBF">
            <w:r>
              <w:t>Deepakraj Kanchipuram Swami</w:t>
            </w:r>
          </w:p>
        </w:tc>
      </w:tr>
    </w:tbl>
    <w:p w14:paraId="5C166E28" w14:textId="77777777" w:rsidR="00F57EBF" w:rsidRDefault="00F57EBF"/>
    <w:p w14:paraId="1C2EDDBE" w14:textId="62CFBCA9" w:rsidR="00F57EBF" w:rsidRDefault="00F57EBF"/>
    <w:p w14:paraId="56857CC1" w14:textId="5A0FDE64" w:rsidR="00F57EBF" w:rsidRDefault="00F57EBF"/>
    <w:p w14:paraId="2DD379D9" w14:textId="24F6334E" w:rsidR="00F57EBF" w:rsidRDefault="00F57EBF"/>
    <w:p w14:paraId="141AF707" w14:textId="69838A27" w:rsidR="00F57EBF" w:rsidRDefault="00F57EBF"/>
    <w:p w14:paraId="7657E65D" w14:textId="252D62B7" w:rsidR="00F57EBF" w:rsidRDefault="00F57EBF"/>
    <w:p w14:paraId="5930D3BB" w14:textId="41379130" w:rsidR="00F57EBF" w:rsidRDefault="00F57EBF"/>
    <w:p w14:paraId="0BC9B9A1" w14:textId="54E30B23" w:rsidR="00F57EBF" w:rsidRDefault="00F57EBF"/>
    <w:p w14:paraId="252F19A7" w14:textId="1AF7F0A4" w:rsidR="00F57EBF" w:rsidRDefault="00F57EBF"/>
    <w:p w14:paraId="34D7764E" w14:textId="48E2670D" w:rsidR="00F57EBF" w:rsidRDefault="00F57EBF"/>
    <w:p w14:paraId="309839F6" w14:textId="5AF45CD8" w:rsidR="00F57EBF" w:rsidRDefault="00F57EBF"/>
    <w:p w14:paraId="6B9AB96F" w14:textId="29C8D7E7" w:rsidR="00F57EBF" w:rsidRDefault="00F57EBF"/>
    <w:p w14:paraId="190F8712" w14:textId="03BD8254" w:rsidR="00F57EBF" w:rsidRDefault="00F57EBF"/>
    <w:p w14:paraId="183D7A41" w14:textId="0987C9C3" w:rsidR="00F57EBF" w:rsidRDefault="00F57EBF"/>
    <w:p w14:paraId="3953EF85" w14:textId="64188533" w:rsidR="00F57EBF" w:rsidRDefault="00F57EBF"/>
    <w:p w14:paraId="1BBAE519" w14:textId="6BF3B550" w:rsidR="00F57EBF" w:rsidRDefault="00F57EBF"/>
    <w:p w14:paraId="7F7FB7F8" w14:textId="61C19350" w:rsidR="00F57EBF" w:rsidRDefault="00F57EBF"/>
    <w:p w14:paraId="5A3D4565" w14:textId="7B9C0BA7" w:rsidR="00F57EBF" w:rsidRDefault="00F57EBF"/>
    <w:p w14:paraId="2C780F50" w14:textId="14F03D77" w:rsidR="00F57EBF" w:rsidRDefault="00F57EBF"/>
    <w:p w14:paraId="5F72CA0E" w14:textId="51BE7465" w:rsidR="00F57EBF" w:rsidRDefault="00F57EBF"/>
    <w:p w14:paraId="12842375" w14:textId="7250EE08" w:rsidR="00F57EBF" w:rsidRDefault="00F57EBF"/>
    <w:p w14:paraId="25C8A165" w14:textId="1CE4562B" w:rsidR="00F57EBF" w:rsidRDefault="00F57EBF"/>
    <w:sdt>
      <w:sdtPr>
        <w:id w:val="-733777152"/>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76103C98" w14:textId="6A160747" w:rsidR="0087751D" w:rsidRDefault="0087751D">
          <w:pPr>
            <w:pStyle w:val="TOCHeading"/>
          </w:pPr>
          <w:r>
            <w:t>Contents</w:t>
          </w:r>
        </w:p>
        <w:p w14:paraId="754C4D89" w14:textId="24289163" w:rsidR="0087751D" w:rsidRDefault="0087751D">
          <w:pPr>
            <w:pStyle w:val="TOC1"/>
            <w:tabs>
              <w:tab w:val="left" w:pos="440"/>
              <w:tab w:val="right" w:leader="dot" w:pos="9350"/>
            </w:tabs>
            <w:rPr>
              <w:rFonts w:cstheme="minorBidi"/>
              <w:noProof/>
            </w:rPr>
          </w:pPr>
          <w:r>
            <w:fldChar w:fldCharType="begin"/>
          </w:r>
          <w:r>
            <w:instrText xml:space="preserve"> TOC \o "1-3" \h \z \u </w:instrText>
          </w:r>
          <w:r>
            <w:fldChar w:fldCharType="separate"/>
          </w:r>
          <w:hyperlink w:anchor="_Toc65812291" w:history="1">
            <w:r w:rsidRPr="007C7457">
              <w:rPr>
                <w:rStyle w:val="Hyperlink"/>
                <w:noProof/>
              </w:rPr>
              <w:t>1.</w:t>
            </w:r>
            <w:r>
              <w:rPr>
                <w:rFonts w:cstheme="minorBidi"/>
                <w:noProof/>
              </w:rPr>
              <w:tab/>
            </w:r>
            <w:r w:rsidRPr="007C7457">
              <w:rPr>
                <w:rStyle w:val="Hyperlink"/>
                <w:noProof/>
              </w:rPr>
              <w:t>Introduction</w:t>
            </w:r>
            <w:r>
              <w:rPr>
                <w:noProof/>
                <w:webHidden/>
              </w:rPr>
              <w:tab/>
            </w:r>
            <w:r>
              <w:rPr>
                <w:noProof/>
                <w:webHidden/>
              </w:rPr>
              <w:fldChar w:fldCharType="begin"/>
            </w:r>
            <w:r>
              <w:rPr>
                <w:noProof/>
                <w:webHidden/>
              </w:rPr>
              <w:instrText xml:space="preserve"> PAGEREF _Toc65812291 \h </w:instrText>
            </w:r>
            <w:r>
              <w:rPr>
                <w:noProof/>
                <w:webHidden/>
              </w:rPr>
            </w:r>
            <w:r>
              <w:rPr>
                <w:noProof/>
                <w:webHidden/>
              </w:rPr>
              <w:fldChar w:fldCharType="separate"/>
            </w:r>
            <w:r>
              <w:rPr>
                <w:noProof/>
                <w:webHidden/>
              </w:rPr>
              <w:t>4</w:t>
            </w:r>
            <w:r>
              <w:rPr>
                <w:noProof/>
                <w:webHidden/>
              </w:rPr>
              <w:fldChar w:fldCharType="end"/>
            </w:r>
          </w:hyperlink>
        </w:p>
        <w:p w14:paraId="0B47645A" w14:textId="6C94FCDA" w:rsidR="0087751D" w:rsidRDefault="0087751D">
          <w:pPr>
            <w:pStyle w:val="TOC1"/>
            <w:tabs>
              <w:tab w:val="left" w:pos="440"/>
              <w:tab w:val="right" w:leader="dot" w:pos="9350"/>
            </w:tabs>
            <w:rPr>
              <w:rFonts w:cstheme="minorBidi"/>
              <w:noProof/>
            </w:rPr>
          </w:pPr>
          <w:hyperlink w:anchor="_Toc65812292" w:history="1">
            <w:r w:rsidRPr="007C7457">
              <w:rPr>
                <w:rStyle w:val="Hyperlink"/>
                <w:noProof/>
              </w:rPr>
              <w:t>2.</w:t>
            </w:r>
            <w:r>
              <w:rPr>
                <w:rFonts w:cstheme="minorBidi"/>
                <w:noProof/>
              </w:rPr>
              <w:tab/>
            </w:r>
            <w:r w:rsidRPr="007C7457">
              <w:rPr>
                <w:rStyle w:val="Hyperlink"/>
                <w:noProof/>
              </w:rPr>
              <w:t>Purpose</w:t>
            </w:r>
            <w:r>
              <w:rPr>
                <w:noProof/>
                <w:webHidden/>
              </w:rPr>
              <w:tab/>
            </w:r>
            <w:r>
              <w:rPr>
                <w:noProof/>
                <w:webHidden/>
              </w:rPr>
              <w:fldChar w:fldCharType="begin"/>
            </w:r>
            <w:r>
              <w:rPr>
                <w:noProof/>
                <w:webHidden/>
              </w:rPr>
              <w:instrText xml:space="preserve"> PAGEREF _Toc65812292 \h </w:instrText>
            </w:r>
            <w:r>
              <w:rPr>
                <w:noProof/>
                <w:webHidden/>
              </w:rPr>
            </w:r>
            <w:r>
              <w:rPr>
                <w:noProof/>
                <w:webHidden/>
              </w:rPr>
              <w:fldChar w:fldCharType="separate"/>
            </w:r>
            <w:r>
              <w:rPr>
                <w:noProof/>
                <w:webHidden/>
              </w:rPr>
              <w:t>4</w:t>
            </w:r>
            <w:r>
              <w:rPr>
                <w:noProof/>
                <w:webHidden/>
              </w:rPr>
              <w:fldChar w:fldCharType="end"/>
            </w:r>
          </w:hyperlink>
        </w:p>
        <w:p w14:paraId="4CE1939B" w14:textId="3D059B32" w:rsidR="0087751D" w:rsidRDefault="0087751D">
          <w:pPr>
            <w:pStyle w:val="TOC1"/>
            <w:tabs>
              <w:tab w:val="left" w:pos="440"/>
              <w:tab w:val="right" w:leader="dot" w:pos="9350"/>
            </w:tabs>
            <w:rPr>
              <w:rFonts w:cstheme="minorBidi"/>
              <w:noProof/>
            </w:rPr>
          </w:pPr>
          <w:hyperlink w:anchor="_Toc65812293" w:history="1">
            <w:r w:rsidRPr="007C7457">
              <w:rPr>
                <w:rStyle w:val="Hyperlink"/>
                <w:noProof/>
              </w:rPr>
              <w:t>3.</w:t>
            </w:r>
            <w:r>
              <w:rPr>
                <w:rFonts w:cstheme="minorBidi"/>
                <w:noProof/>
              </w:rPr>
              <w:tab/>
            </w:r>
            <w:r w:rsidRPr="007C7457">
              <w:rPr>
                <w:rStyle w:val="Hyperlink"/>
                <w:noProof/>
              </w:rPr>
              <w:t>Project Scope</w:t>
            </w:r>
            <w:r>
              <w:rPr>
                <w:noProof/>
                <w:webHidden/>
              </w:rPr>
              <w:tab/>
            </w:r>
            <w:r>
              <w:rPr>
                <w:noProof/>
                <w:webHidden/>
              </w:rPr>
              <w:fldChar w:fldCharType="begin"/>
            </w:r>
            <w:r>
              <w:rPr>
                <w:noProof/>
                <w:webHidden/>
              </w:rPr>
              <w:instrText xml:space="preserve"> PAGEREF _Toc65812293 \h </w:instrText>
            </w:r>
            <w:r>
              <w:rPr>
                <w:noProof/>
                <w:webHidden/>
              </w:rPr>
            </w:r>
            <w:r>
              <w:rPr>
                <w:noProof/>
                <w:webHidden/>
              </w:rPr>
              <w:fldChar w:fldCharType="separate"/>
            </w:r>
            <w:r>
              <w:rPr>
                <w:noProof/>
                <w:webHidden/>
              </w:rPr>
              <w:t>4</w:t>
            </w:r>
            <w:r>
              <w:rPr>
                <w:noProof/>
                <w:webHidden/>
              </w:rPr>
              <w:fldChar w:fldCharType="end"/>
            </w:r>
          </w:hyperlink>
        </w:p>
        <w:p w14:paraId="04E88305" w14:textId="3A5C179E" w:rsidR="0087751D" w:rsidRDefault="0087751D">
          <w:pPr>
            <w:pStyle w:val="TOC2"/>
            <w:tabs>
              <w:tab w:val="left" w:pos="660"/>
              <w:tab w:val="right" w:leader="dot" w:pos="9350"/>
            </w:tabs>
            <w:rPr>
              <w:rFonts w:cstheme="minorBidi"/>
              <w:noProof/>
            </w:rPr>
          </w:pPr>
          <w:hyperlink w:anchor="_Toc65812294" w:history="1">
            <w:r w:rsidRPr="007C7457">
              <w:rPr>
                <w:rStyle w:val="Hyperlink"/>
                <w:noProof/>
              </w:rPr>
              <w:t>a.</w:t>
            </w:r>
            <w:r>
              <w:rPr>
                <w:rFonts w:cstheme="minorBidi"/>
                <w:noProof/>
              </w:rPr>
              <w:tab/>
            </w:r>
            <w:r w:rsidRPr="007C7457">
              <w:rPr>
                <w:rStyle w:val="Hyperlink"/>
                <w:noProof/>
              </w:rPr>
              <w:t>Inscope:</w:t>
            </w:r>
            <w:r>
              <w:rPr>
                <w:noProof/>
                <w:webHidden/>
              </w:rPr>
              <w:tab/>
            </w:r>
            <w:r>
              <w:rPr>
                <w:noProof/>
                <w:webHidden/>
              </w:rPr>
              <w:fldChar w:fldCharType="begin"/>
            </w:r>
            <w:r>
              <w:rPr>
                <w:noProof/>
                <w:webHidden/>
              </w:rPr>
              <w:instrText xml:space="preserve"> PAGEREF _Toc65812294 \h </w:instrText>
            </w:r>
            <w:r>
              <w:rPr>
                <w:noProof/>
                <w:webHidden/>
              </w:rPr>
            </w:r>
            <w:r>
              <w:rPr>
                <w:noProof/>
                <w:webHidden/>
              </w:rPr>
              <w:fldChar w:fldCharType="separate"/>
            </w:r>
            <w:r>
              <w:rPr>
                <w:noProof/>
                <w:webHidden/>
              </w:rPr>
              <w:t>4</w:t>
            </w:r>
            <w:r>
              <w:rPr>
                <w:noProof/>
                <w:webHidden/>
              </w:rPr>
              <w:fldChar w:fldCharType="end"/>
            </w:r>
          </w:hyperlink>
        </w:p>
        <w:p w14:paraId="66F704E5" w14:textId="2076D1F7" w:rsidR="0087751D" w:rsidRDefault="0087751D">
          <w:pPr>
            <w:pStyle w:val="TOC2"/>
            <w:tabs>
              <w:tab w:val="left" w:pos="660"/>
              <w:tab w:val="right" w:leader="dot" w:pos="9350"/>
            </w:tabs>
            <w:rPr>
              <w:rFonts w:cstheme="minorBidi"/>
              <w:noProof/>
            </w:rPr>
          </w:pPr>
          <w:hyperlink w:anchor="_Toc65812295" w:history="1">
            <w:r w:rsidRPr="007C7457">
              <w:rPr>
                <w:rStyle w:val="Hyperlink"/>
                <w:noProof/>
              </w:rPr>
              <w:t>b.</w:t>
            </w:r>
            <w:r>
              <w:rPr>
                <w:rFonts w:cstheme="minorBidi"/>
                <w:noProof/>
              </w:rPr>
              <w:tab/>
            </w:r>
            <w:r w:rsidRPr="007C7457">
              <w:rPr>
                <w:rStyle w:val="Hyperlink"/>
                <w:noProof/>
              </w:rPr>
              <w:t>OutScope:</w:t>
            </w:r>
            <w:r>
              <w:rPr>
                <w:noProof/>
                <w:webHidden/>
              </w:rPr>
              <w:tab/>
            </w:r>
            <w:r>
              <w:rPr>
                <w:noProof/>
                <w:webHidden/>
              </w:rPr>
              <w:fldChar w:fldCharType="begin"/>
            </w:r>
            <w:r>
              <w:rPr>
                <w:noProof/>
                <w:webHidden/>
              </w:rPr>
              <w:instrText xml:space="preserve"> PAGEREF _Toc65812295 \h </w:instrText>
            </w:r>
            <w:r>
              <w:rPr>
                <w:noProof/>
                <w:webHidden/>
              </w:rPr>
            </w:r>
            <w:r>
              <w:rPr>
                <w:noProof/>
                <w:webHidden/>
              </w:rPr>
              <w:fldChar w:fldCharType="separate"/>
            </w:r>
            <w:r>
              <w:rPr>
                <w:noProof/>
                <w:webHidden/>
              </w:rPr>
              <w:t>4</w:t>
            </w:r>
            <w:r>
              <w:rPr>
                <w:noProof/>
                <w:webHidden/>
              </w:rPr>
              <w:fldChar w:fldCharType="end"/>
            </w:r>
          </w:hyperlink>
        </w:p>
        <w:p w14:paraId="2D83BA3B" w14:textId="50F1D032" w:rsidR="0087751D" w:rsidRDefault="0087751D">
          <w:pPr>
            <w:pStyle w:val="TOC1"/>
            <w:tabs>
              <w:tab w:val="left" w:pos="440"/>
              <w:tab w:val="right" w:leader="dot" w:pos="9350"/>
            </w:tabs>
            <w:rPr>
              <w:rFonts w:cstheme="minorBidi"/>
              <w:noProof/>
            </w:rPr>
          </w:pPr>
          <w:hyperlink w:anchor="_Toc65812296" w:history="1">
            <w:r w:rsidRPr="007C7457">
              <w:rPr>
                <w:rStyle w:val="Hyperlink"/>
                <w:noProof/>
              </w:rPr>
              <w:t>4.</w:t>
            </w:r>
            <w:r>
              <w:rPr>
                <w:rFonts w:cstheme="minorBidi"/>
                <w:noProof/>
              </w:rPr>
              <w:tab/>
            </w:r>
            <w:r w:rsidRPr="007C7457">
              <w:rPr>
                <w:rStyle w:val="Hyperlink"/>
                <w:noProof/>
              </w:rPr>
              <w:t>System requirements and Design:</w:t>
            </w:r>
            <w:r>
              <w:rPr>
                <w:noProof/>
                <w:webHidden/>
              </w:rPr>
              <w:tab/>
            </w:r>
            <w:r>
              <w:rPr>
                <w:noProof/>
                <w:webHidden/>
              </w:rPr>
              <w:fldChar w:fldCharType="begin"/>
            </w:r>
            <w:r>
              <w:rPr>
                <w:noProof/>
                <w:webHidden/>
              </w:rPr>
              <w:instrText xml:space="preserve"> PAGEREF _Toc65812296 \h </w:instrText>
            </w:r>
            <w:r>
              <w:rPr>
                <w:noProof/>
                <w:webHidden/>
              </w:rPr>
            </w:r>
            <w:r>
              <w:rPr>
                <w:noProof/>
                <w:webHidden/>
              </w:rPr>
              <w:fldChar w:fldCharType="separate"/>
            </w:r>
            <w:r>
              <w:rPr>
                <w:noProof/>
                <w:webHidden/>
              </w:rPr>
              <w:t>4</w:t>
            </w:r>
            <w:r>
              <w:rPr>
                <w:noProof/>
                <w:webHidden/>
              </w:rPr>
              <w:fldChar w:fldCharType="end"/>
            </w:r>
          </w:hyperlink>
        </w:p>
        <w:p w14:paraId="318C38A2" w14:textId="190C0617" w:rsidR="0087751D" w:rsidRDefault="0087751D">
          <w:pPr>
            <w:pStyle w:val="TOC2"/>
            <w:tabs>
              <w:tab w:val="left" w:pos="660"/>
              <w:tab w:val="right" w:leader="dot" w:pos="9350"/>
            </w:tabs>
            <w:rPr>
              <w:rFonts w:cstheme="minorBidi"/>
              <w:noProof/>
            </w:rPr>
          </w:pPr>
          <w:hyperlink w:anchor="_Toc65812297" w:history="1">
            <w:r w:rsidRPr="007C7457">
              <w:rPr>
                <w:rStyle w:val="Hyperlink"/>
                <w:noProof/>
              </w:rPr>
              <w:t>a.</w:t>
            </w:r>
            <w:r>
              <w:rPr>
                <w:rFonts w:cstheme="minorBidi"/>
                <w:noProof/>
              </w:rPr>
              <w:tab/>
            </w:r>
            <w:r w:rsidRPr="007C7457">
              <w:rPr>
                <w:rStyle w:val="Hyperlink"/>
                <w:noProof/>
              </w:rPr>
              <w:t>Hardware:</w:t>
            </w:r>
            <w:r>
              <w:rPr>
                <w:noProof/>
                <w:webHidden/>
              </w:rPr>
              <w:tab/>
            </w:r>
            <w:r>
              <w:rPr>
                <w:noProof/>
                <w:webHidden/>
              </w:rPr>
              <w:fldChar w:fldCharType="begin"/>
            </w:r>
            <w:r>
              <w:rPr>
                <w:noProof/>
                <w:webHidden/>
              </w:rPr>
              <w:instrText xml:space="preserve"> PAGEREF _Toc65812297 \h </w:instrText>
            </w:r>
            <w:r>
              <w:rPr>
                <w:noProof/>
                <w:webHidden/>
              </w:rPr>
            </w:r>
            <w:r>
              <w:rPr>
                <w:noProof/>
                <w:webHidden/>
              </w:rPr>
              <w:fldChar w:fldCharType="separate"/>
            </w:r>
            <w:r>
              <w:rPr>
                <w:noProof/>
                <w:webHidden/>
              </w:rPr>
              <w:t>4</w:t>
            </w:r>
            <w:r>
              <w:rPr>
                <w:noProof/>
                <w:webHidden/>
              </w:rPr>
              <w:fldChar w:fldCharType="end"/>
            </w:r>
          </w:hyperlink>
        </w:p>
        <w:p w14:paraId="6B657877" w14:textId="78B00959" w:rsidR="0087751D" w:rsidRDefault="0087751D">
          <w:pPr>
            <w:pStyle w:val="TOC2"/>
            <w:tabs>
              <w:tab w:val="left" w:pos="660"/>
              <w:tab w:val="right" w:leader="dot" w:pos="9350"/>
            </w:tabs>
            <w:rPr>
              <w:rFonts w:cstheme="minorBidi"/>
              <w:noProof/>
            </w:rPr>
          </w:pPr>
          <w:hyperlink w:anchor="_Toc65812298" w:history="1">
            <w:r w:rsidRPr="007C7457">
              <w:rPr>
                <w:rStyle w:val="Hyperlink"/>
                <w:noProof/>
              </w:rPr>
              <w:t>b.</w:t>
            </w:r>
            <w:r>
              <w:rPr>
                <w:rFonts w:cstheme="minorBidi"/>
                <w:noProof/>
              </w:rPr>
              <w:tab/>
            </w:r>
            <w:r w:rsidRPr="007C7457">
              <w:rPr>
                <w:rStyle w:val="Hyperlink"/>
                <w:noProof/>
              </w:rPr>
              <w:t>Software:</w:t>
            </w:r>
            <w:r>
              <w:rPr>
                <w:noProof/>
                <w:webHidden/>
              </w:rPr>
              <w:tab/>
            </w:r>
            <w:r>
              <w:rPr>
                <w:noProof/>
                <w:webHidden/>
              </w:rPr>
              <w:fldChar w:fldCharType="begin"/>
            </w:r>
            <w:r>
              <w:rPr>
                <w:noProof/>
                <w:webHidden/>
              </w:rPr>
              <w:instrText xml:space="preserve"> PAGEREF _Toc65812298 \h </w:instrText>
            </w:r>
            <w:r>
              <w:rPr>
                <w:noProof/>
                <w:webHidden/>
              </w:rPr>
            </w:r>
            <w:r>
              <w:rPr>
                <w:noProof/>
                <w:webHidden/>
              </w:rPr>
              <w:fldChar w:fldCharType="separate"/>
            </w:r>
            <w:r>
              <w:rPr>
                <w:noProof/>
                <w:webHidden/>
              </w:rPr>
              <w:t>5</w:t>
            </w:r>
            <w:r>
              <w:rPr>
                <w:noProof/>
                <w:webHidden/>
              </w:rPr>
              <w:fldChar w:fldCharType="end"/>
            </w:r>
          </w:hyperlink>
        </w:p>
        <w:p w14:paraId="2ECB505D" w14:textId="7F926186" w:rsidR="0087751D" w:rsidRDefault="0087751D">
          <w:pPr>
            <w:pStyle w:val="TOC2"/>
            <w:tabs>
              <w:tab w:val="left" w:pos="660"/>
              <w:tab w:val="right" w:leader="dot" w:pos="9350"/>
            </w:tabs>
            <w:rPr>
              <w:rFonts w:cstheme="minorBidi"/>
              <w:noProof/>
            </w:rPr>
          </w:pPr>
          <w:hyperlink w:anchor="_Toc65812299" w:history="1">
            <w:r w:rsidRPr="007C7457">
              <w:rPr>
                <w:rStyle w:val="Hyperlink"/>
                <w:noProof/>
              </w:rPr>
              <w:t>c.</w:t>
            </w:r>
            <w:r>
              <w:rPr>
                <w:rFonts w:cstheme="minorBidi"/>
                <w:noProof/>
              </w:rPr>
              <w:tab/>
            </w:r>
            <w:r w:rsidRPr="007C7457">
              <w:rPr>
                <w:rStyle w:val="Hyperlink"/>
                <w:noProof/>
              </w:rPr>
              <w:t>Input:</w:t>
            </w:r>
            <w:r>
              <w:rPr>
                <w:noProof/>
                <w:webHidden/>
              </w:rPr>
              <w:tab/>
            </w:r>
            <w:r>
              <w:rPr>
                <w:noProof/>
                <w:webHidden/>
              </w:rPr>
              <w:fldChar w:fldCharType="begin"/>
            </w:r>
            <w:r>
              <w:rPr>
                <w:noProof/>
                <w:webHidden/>
              </w:rPr>
              <w:instrText xml:space="preserve"> PAGEREF _Toc65812299 \h </w:instrText>
            </w:r>
            <w:r>
              <w:rPr>
                <w:noProof/>
                <w:webHidden/>
              </w:rPr>
            </w:r>
            <w:r>
              <w:rPr>
                <w:noProof/>
                <w:webHidden/>
              </w:rPr>
              <w:fldChar w:fldCharType="separate"/>
            </w:r>
            <w:r>
              <w:rPr>
                <w:noProof/>
                <w:webHidden/>
              </w:rPr>
              <w:t>5</w:t>
            </w:r>
            <w:r>
              <w:rPr>
                <w:noProof/>
                <w:webHidden/>
              </w:rPr>
              <w:fldChar w:fldCharType="end"/>
            </w:r>
          </w:hyperlink>
        </w:p>
        <w:p w14:paraId="48D6BF40" w14:textId="034583F3" w:rsidR="0087751D" w:rsidRDefault="0087751D">
          <w:pPr>
            <w:pStyle w:val="TOC2"/>
            <w:tabs>
              <w:tab w:val="left" w:pos="660"/>
              <w:tab w:val="right" w:leader="dot" w:pos="9350"/>
            </w:tabs>
            <w:rPr>
              <w:rFonts w:cstheme="minorBidi"/>
              <w:noProof/>
            </w:rPr>
          </w:pPr>
          <w:hyperlink w:anchor="_Toc65812300" w:history="1">
            <w:r w:rsidRPr="007C7457">
              <w:rPr>
                <w:rStyle w:val="Hyperlink"/>
                <w:noProof/>
              </w:rPr>
              <w:t>d.</w:t>
            </w:r>
            <w:r>
              <w:rPr>
                <w:rFonts w:cstheme="minorBidi"/>
                <w:noProof/>
              </w:rPr>
              <w:tab/>
            </w:r>
            <w:r w:rsidRPr="007C7457">
              <w:rPr>
                <w:rStyle w:val="Hyperlink"/>
                <w:noProof/>
              </w:rPr>
              <w:t>Output:</w:t>
            </w:r>
            <w:r>
              <w:rPr>
                <w:noProof/>
                <w:webHidden/>
              </w:rPr>
              <w:tab/>
            </w:r>
            <w:r>
              <w:rPr>
                <w:noProof/>
                <w:webHidden/>
              </w:rPr>
              <w:fldChar w:fldCharType="begin"/>
            </w:r>
            <w:r>
              <w:rPr>
                <w:noProof/>
                <w:webHidden/>
              </w:rPr>
              <w:instrText xml:space="preserve"> PAGEREF _Toc65812300 \h </w:instrText>
            </w:r>
            <w:r>
              <w:rPr>
                <w:noProof/>
                <w:webHidden/>
              </w:rPr>
            </w:r>
            <w:r>
              <w:rPr>
                <w:noProof/>
                <w:webHidden/>
              </w:rPr>
              <w:fldChar w:fldCharType="separate"/>
            </w:r>
            <w:r>
              <w:rPr>
                <w:noProof/>
                <w:webHidden/>
              </w:rPr>
              <w:t>5</w:t>
            </w:r>
            <w:r>
              <w:rPr>
                <w:noProof/>
                <w:webHidden/>
              </w:rPr>
              <w:fldChar w:fldCharType="end"/>
            </w:r>
          </w:hyperlink>
        </w:p>
        <w:p w14:paraId="7173CE51" w14:textId="530A9FDE" w:rsidR="0087751D" w:rsidRDefault="0087751D">
          <w:pPr>
            <w:pStyle w:val="TOC2"/>
            <w:tabs>
              <w:tab w:val="left" w:pos="660"/>
              <w:tab w:val="right" w:leader="dot" w:pos="9350"/>
            </w:tabs>
            <w:rPr>
              <w:rFonts w:cstheme="minorBidi"/>
              <w:noProof/>
            </w:rPr>
          </w:pPr>
          <w:hyperlink w:anchor="_Toc65812301" w:history="1">
            <w:r w:rsidRPr="007C7457">
              <w:rPr>
                <w:rStyle w:val="Hyperlink"/>
                <w:noProof/>
              </w:rPr>
              <w:t>e.</w:t>
            </w:r>
            <w:r>
              <w:rPr>
                <w:rFonts w:cstheme="minorBidi"/>
                <w:noProof/>
              </w:rPr>
              <w:tab/>
            </w:r>
            <w:r w:rsidRPr="007C7457">
              <w:rPr>
                <w:rStyle w:val="Hyperlink"/>
                <w:noProof/>
              </w:rPr>
              <w:t>Logic:</w:t>
            </w:r>
            <w:r>
              <w:rPr>
                <w:noProof/>
                <w:webHidden/>
              </w:rPr>
              <w:tab/>
            </w:r>
            <w:r>
              <w:rPr>
                <w:noProof/>
                <w:webHidden/>
              </w:rPr>
              <w:fldChar w:fldCharType="begin"/>
            </w:r>
            <w:r>
              <w:rPr>
                <w:noProof/>
                <w:webHidden/>
              </w:rPr>
              <w:instrText xml:space="preserve"> PAGEREF _Toc65812301 \h </w:instrText>
            </w:r>
            <w:r>
              <w:rPr>
                <w:noProof/>
                <w:webHidden/>
              </w:rPr>
            </w:r>
            <w:r>
              <w:rPr>
                <w:noProof/>
                <w:webHidden/>
              </w:rPr>
              <w:fldChar w:fldCharType="separate"/>
            </w:r>
            <w:r>
              <w:rPr>
                <w:noProof/>
                <w:webHidden/>
              </w:rPr>
              <w:t>5</w:t>
            </w:r>
            <w:r>
              <w:rPr>
                <w:noProof/>
                <w:webHidden/>
              </w:rPr>
              <w:fldChar w:fldCharType="end"/>
            </w:r>
          </w:hyperlink>
        </w:p>
        <w:p w14:paraId="02BEF1FD" w14:textId="005DB366" w:rsidR="0087751D" w:rsidRDefault="0087751D">
          <w:pPr>
            <w:pStyle w:val="TOC2"/>
            <w:tabs>
              <w:tab w:val="left" w:pos="660"/>
              <w:tab w:val="right" w:leader="dot" w:pos="9350"/>
            </w:tabs>
            <w:rPr>
              <w:rFonts w:cstheme="minorBidi"/>
              <w:noProof/>
            </w:rPr>
          </w:pPr>
          <w:hyperlink w:anchor="_Toc65812302" w:history="1">
            <w:r w:rsidRPr="007C7457">
              <w:rPr>
                <w:rStyle w:val="Hyperlink"/>
                <w:noProof/>
              </w:rPr>
              <w:t>f.</w:t>
            </w:r>
            <w:r>
              <w:rPr>
                <w:rFonts w:cstheme="minorBidi"/>
                <w:noProof/>
              </w:rPr>
              <w:tab/>
            </w:r>
            <w:r w:rsidRPr="007C7457">
              <w:rPr>
                <w:rStyle w:val="Hyperlink"/>
                <w:noProof/>
              </w:rPr>
              <w:t>Codes:</w:t>
            </w:r>
            <w:r>
              <w:rPr>
                <w:noProof/>
                <w:webHidden/>
              </w:rPr>
              <w:tab/>
            </w:r>
            <w:r>
              <w:rPr>
                <w:noProof/>
                <w:webHidden/>
              </w:rPr>
              <w:fldChar w:fldCharType="begin"/>
            </w:r>
            <w:r>
              <w:rPr>
                <w:noProof/>
                <w:webHidden/>
              </w:rPr>
              <w:instrText xml:space="preserve"> PAGEREF _Toc65812302 \h </w:instrText>
            </w:r>
            <w:r>
              <w:rPr>
                <w:noProof/>
                <w:webHidden/>
              </w:rPr>
            </w:r>
            <w:r>
              <w:rPr>
                <w:noProof/>
                <w:webHidden/>
              </w:rPr>
              <w:fldChar w:fldCharType="separate"/>
            </w:r>
            <w:r>
              <w:rPr>
                <w:noProof/>
                <w:webHidden/>
              </w:rPr>
              <w:t>6</w:t>
            </w:r>
            <w:r>
              <w:rPr>
                <w:noProof/>
                <w:webHidden/>
              </w:rPr>
              <w:fldChar w:fldCharType="end"/>
            </w:r>
          </w:hyperlink>
        </w:p>
        <w:p w14:paraId="7256346C" w14:textId="243CBDEC" w:rsidR="0087751D" w:rsidRDefault="0087751D">
          <w:pPr>
            <w:pStyle w:val="TOC2"/>
            <w:tabs>
              <w:tab w:val="left" w:pos="660"/>
              <w:tab w:val="right" w:leader="dot" w:pos="9350"/>
            </w:tabs>
            <w:rPr>
              <w:rFonts w:cstheme="minorBidi"/>
              <w:noProof/>
            </w:rPr>
          </w:pPr>
          <w:hyperlink w:anchor="_Toc65812303" w:history="1">
            <w:r w:rsidRPr="007C7457">
              <w:rPr>
                <w:rStyle w:val="Hyperlink"/>
                <w:noProof/>
              </w:rPr>
              <w:t>g.</w:t>
            </w:r>
            <w:r>
              <w:rPr>
                <w:rFonts w:cstheme="minorBidi"/>
                <w:noProof/>
              </w:rPr>
              <w:tab/>
            </w:r>
            <w:r w:rsidRPr="007C7457">
              <w:rPr>
                <w:rStyle w:val="Hyperlink"/>
                <w:noProof/>
              </w:rPr>
              <w:t>Constraints:</w:t>
            </w:r>
            <w:r>
              <w:rPr>
                <w:noProof/>
                <w:webHidden/>
              </w:rPr>
              <w:tab/>
            </w:r>
            <w:r>
              <w:rPr>
                <w:noProof/>
                <w:webHidden/>
              </w:rPr>
              <w:fldChar w:fldCharType="begin"/>
            </w:r>
            <w:r>
              <w:rPr>
                <w:noProof/>
                <w:webHidden/>
              </w:rPr>
              <w:instrText xml:space="preserve"> PAGEREF _Toc65812303 \h </w:instrText>
            </w:r>
            <w:r>
              <w:rPr>
                <w:noProof/>
                <w:webHidden/>
              </w:rPr>
            </w:r>
            <w:r>
              <w:rPr>
                <w:noProof/>
                <w:webHidden/>
              </w:rPr>
              <w:fldChar w:fldCharType="separate"/>
            </w:r>
            <w:r>
              <w:rPr>
                <w:noProof/>
                <w:webHidden/>
              </w:rPr>
              <w:t>6</w:t>
            </w:r>
            <w:r>
              <w:rPr>
                <w:noProof/>
                <w:webHidden/>
              </w:rPr>
              <w:fldChar w:fldCharType="end"/>
            </w:r>
          </w:hyperlink>
        </w:p>
        <w:p w14:paraId="7026184F" w14:textId="486F200C" w:rsidR="0087751D" w:rsidRDefault="0087751D">
          <w:pPr>
            <w:pStyle w:val="TOC1"/>
            <w:tabs>
              <w:tab w:val="left" w:pos="440"/>
              <w:tab w:val="right" w:leader="dot" w:pos="9350"/>
            </w:tabs>
            <w:rPr>
              <w:rFonts w:cstheme="minorBidi"/>
              <w:noProof/>
            </w:rPr>
          </w:pPr>
          <w:hyperlink w:anchor="_Toc65812304" w:history="1">
            <w:r w:rsidRPr="007C7457">
              <w:rPr>
                <w:rStyle w:val="Hyperlink"/>
                <w:noProof/>
              </w:rPr>
              <w:t>5.</w:t>
            </w:r>
            <w:r>
              <w:rPr>
                <w:rFonts w:cstheme="minorBidi"/>
                <w:noProof/>
              </w:rPr>
              <w:tab/>
            </w:r>
            <w:r w:rsidRPr="007C7457">
              <w:rPr>
                <w:rStyle w:val="Hyperlink"/>
                <w:noProof/>
              </w:rPr>
              <w:t>Unit Testing:</w:t>
            </w:r>
            <w:r>
              <w:rPr>
                <w:noProof/>
                <w:webHidden/>
              </w:rPr>
              <w:tab/>
            </w:r>
            <w:r>
              <w:rPr>
                <w:noProof/>
                <w:webHidden/>
              </w:rPr>
              <w:fldChar w:fldCharType="begin"/>
            </w:r>
            <w:r>
              <w:rPr>
                <w:noProof/>
                <w:webHidden/>
              </w:rPr>
              <w:instrText xml:space="preserve"> PAGEREF _Toc65812304 \h </w:instrText>
            </w:r>
            <w:r>
              <w:rPr>
                <w:noProof/>
                <w:webHidden/>
              </w:rPr>
            </w:r>
            <w:r>
              <w:rPr>
                <w:noProof/>
                <w:webHidden/>
              </w:rPr>
              <w:fldChar w:fldCharType="separate"/>
            </w:r>
            <w:r>
              <w:rPr>
                <w:noProof/>
                <w:webHidden/>
              </w:rPr>
              <w:t>6</w:t>
            </w:r>
            <w:r>
              <w:rPr>
                <w:noProof/>
                <w:webHidden/>
              </w:rPr>
              <w:fldChar w:fldCharType="end"/>
            </w:r>
          </w:hyperlink>
        </w:p>
        <w:p w14:paraId="007F7009" w14:textId="298B7993" w:rsidR="0087751D" w:rsidRDefault="0087751D">
          <w:pPr>
            <w:pStyle w:val="TOC1"/>
            <w:tabs>
              <w:tab w:val="left" w:pos="440"/>
              <w:tab w:val="right" w:leader="dot" w:pos="9350"/>
            </w:tabs>
            <w:rPr>
              <w:rFonts w:cstheme="minorBidi"/>
              <w:noProof/>
            </w:rPr>
          </w:pPr>
          <w:hyperlink w:anchor="_Toc65812305" w:history="1">
            <w:r w:rsidRPr="007C7457">
              <w:rPr>
                <w:rStyle w:val="Hyperlink"/>
                <w:noProof/>
              </w:rPr>
              <w:t>6.</w:t>
            </w:r>
            <w:r>
              <w:rPr>
                <w:rFonts w:cstheme="minorBidi"/>
                <w:noProof/>
              </w:rPr>
              <w:tab/>
            </w:r>
            <w:r w:rsidRPr="007C7457">
              <w:rPr>
                <w:rStyle w:val="Hyperlink"/>
                <w:noProof/>
              </w:rPr>
              <w:t>System Security:</w:t>
            </w:r>
            <w:r>
              <w:rPr>
                <w:noProof/>
                <w:webHidden/>
              </w:rPr>
              <w:tab/>
            </w:r>
            <w:r>
              <w:rPr>
                <w:noProof/>
                <w:webHidden/>
              </w:rPr>
              <w:fldChar w:fldCharType="begin"/>
            </w:r>
            <w:r>
              <w:rPr>
                <w:noProof/>
                <w:webHidden/>
              </w:rPr>
              <w:instrText xml:space="preserve"> PAGEREF _Toc65812305 \h </w:instrText>
            </w:r>
            <w:r>
              <w:rPr>
                <w:noProof/>
                <w:webHidden/>
              </w:rPr>
            </w:r>
            <w:r>
              <w:rPr>
                <w:noProof/>
                <w:webHidden/>
              </w:rPr>
              <w:fldChar w:fldCharType="separate"/>
            </w:r>
            <w:r>
              <w:rPr>
                <w:noProof/>
                <w:webHidden/>
              </w:rPr>
              <w:t>7</w:t>
            </w:r>
            <w:r>
              <w:rPr>
                <w:noProof/>
                <w:webHidden/>
              </w:rPr>
              <w:fldChar w:fldCharType="end"/>
            </w:r>
          </w:hyperlink>
        </w:p>
        <w:p w14:paraId="33F9BAF3" w14:textId="04BE9ABE" w:rsidR="0087751D" w:rsidRDefault="0087751D">
          <w:pPr>
            <w:pStyle w:val="TOC1"/>
            <w:tabs>
              <w:tab w:val="left" w:pos="440"/>
              <w:tab w:val="right" w:leader="dot" w:pos="9350"/>
            </w:tabs>
            <w:rPr>
              <w:rFonts w:cstheme="minorBidi"/>
              <w:noProof/>
            </w:rPr>
          </w:pPr>
          <w:hyperlink w:anchor="_Toc65812306" w:history="1">
            <w:r w:rsidRPr="007C7457">
              <w:rPr>
                <w:rStyle w:val="Hyperlink"/>
                <w:noProof/>
              </w:rPr>
              <w:t>7.</w:t>
            </w:r>
            <w:r>
              <w:rPr>
                <w:rFonts w:cstheme="minorBidi"/>
                <w:noProof/>
              </w:rPr>
              <w:tab/>
            </w:r>
            <w:r w:rsidRPr="007C7457">
              <w:rPr>
                <w:rStyle w:val="Hyperlink"/>
                <w:noProof/>
              </w:rPr>
              <w:t>Portability:</w:t>
            </w:r>
            <w:r>
              <w:rPr>
                <w:noProof/>
                <w:webHidden/>
              </w:rPr>
              <w:tab/>
            </w:r>
            <w:r>
              <w:rPr>
                <w:noProof/>
                <w:webHidden/>
              </w:rPr>
              <w:fldChar w:fldCharType="begin"/>
            </w:r>
            <w:r>
              <w:rPr>
                <w:noProof/>
                <w:webHidden/>
              </w:rPr>
              <w:instrText xml:space="preserve"> PAGEREF _Toc65812306 \h </w:instrText>
            </w:r>
            <w:r>
              <w:rPr>
                <w:noProof/>
                <w:webHidden/>
              </w:rPr>
            </w:r>
            <w:r>
              <w:rPr>
                <w:noProof/>
                <w:webHidden/>
              </w:rPr>
              <w:fldChar w:fldCharType="separate"/>
            </w:r>
            <w:r>
              <w:rPr>
                <w:noProof/>
                <w:webHidden/>
              </w:rPr>
              <w:t>7</w:t>
            </w:r>
            <w:r>
              <w:rPr>
                <w:noProof/>
                <w:webHidden/>
              </w:rPr>
              <w:fldChar w:fldCharType="end"/>
            </w:r>
          </w:hyperlink>
        </w:p>
        <w:p w14:paraId="67F18662" w14:textId="1F430B52" w:rsidR="0087751D" w:rsidRDefault="0087751D">
          <w:r>
            <w:rPr>
              <w:b/>
              <w:bCs/>
              <w:noProof/>
            </w:rPr>
            <w:fldChar w:fldCharType="end"/>
          </w:r>
        </w:p>
      </w:sdtContent>
    </w:sdt>
    <w:p w14:paraId="7A4B65F5" w14:textId="39936DD4" w:rsidR="00F57EBF" w:rsidRDefault="00F57EBF"/>
    <w:p w14:paraId="1BDB4C84" w14:textId="471330FB" w:rsidR="00F57EBF" w:rsidRDefault="00F57EBF"/>
    <w:p w14:paraId="464ADC88" w14:textId="40FB34F5" w:rsidR="00F57EBF" w:rsidRDefault="00F57EBF"/>
    <w:p w14:paraId="002B75E5" w14:textId="1E569255" w:rsidR="00F57EBF" w:rsidRDefault="00F57EBF"/>
    <w:p w14:paraId="7A388CEF" w14:textId="6683B50B" w:rsidR="00F57EBF" w:rsidRDefault="00F57EBF"/>
    <w:p w14:paraId="65C54986" w14:textId="5CA29469" w:rsidR="00F57EBF" w:rsidRDefault="00F57EBF"/>
    <w:p w14:paraId="64246E36" w14:textId="64A5074C" w:rsidR="00F57EBF" w:rsidRDefault="00F57EBF"/>
    <w:p w14:paraId="2A15EE37" w14:textId="26607445" w:rsidR="00F57EBF" w:rsidRDefault="00F57EBF"/>
    <w:p w14:paraId="5D594F0F" w14:textId="463AE40A" w:rsidR="00F57EBF" w:rsidRDefault="00F57EBF"/>
    <w:p w14:paraId="5C4B3B8F" w14:textId="4D38B451" w:rsidR="00F57EBF" w:rsidRDefault="00F57EBF"/>
    <w:p w14:paraId="136A5953" w14:textId="71F18D15" w:rsidR="00F57EBF" w:rsidRDefault="00F57EBF"/>
    <w:p w14:paraId="177999DA" w14:textId="0BAAAE46" w:rsidR="00F57EBF" w:rsidRDefault="00F57EBF" w:rsidP="007A7D37">
      <w:pPr>
        <w:pStyle w:val="Heading1"/>
        <w:numPr>
          <w:ilvl w:val="0"/>
          <w:numId w:val="3"/>
        </w:numPr>
      </w:pPr>
      <w:bookmarkStart w:id="0" w:name="_Toc65812291"/>
      <w:r>
        <w:lastRenderedPageBreak/>
        <w:t>Introduction</w:t>
      </w:r>
      <w:bookmarkEnd w:id="0"/>
    </w:p>
    <w:p w14:paraId="2DEC6D0D" w14:textId="62205959" w:rsidR="00F57EBF" w:rsidRDefault="00F57EBF" w:rsidP="00F57EBF">
      <w:pPr>
        <w:pStyle w:val="ListParagraph"/>
      </w:pPr>
    </w:p>
    <w:p w14:paraId="0E108C11" w14:textId="7D35DA81" w:rsidR="00F57EBF" w:rsidRDefault="006A5DEC" w:rsidP="00F57EBF">
      <w:pPr>
        <w:pStyle w:val="ListParagraph"/>
      </w:pPr>
      <w:r>
        <w:t xml:space="preserve">This project mainly deals with identifying user consumption across our platform. </w:t>
      </w:r>
      <w:r w:rsidR="00F57EBF">
        <w:t>Th</w:t>
      </w:r>
      <w:r w:rsidR="0087751D">
        <w:t>is project aim</w:t>
      </w:r>
      <w:r w:rsidR="00F57EBF">
        <w:t>s to identify the first and recent acti</w:t>
      </w:r>
      <w:r w:rsidR="0087751D">
        <w:t>vities</w:t>
      </w:r>
      <w:r w:rsidR="00F57EBF">
        <w:t xml:space="preserve"> that the user undertook </w:t>
      </w:r>
      <w:r w:rsidR="0087751D">
        <w:t>o</w:t>
      </w:r>
      <w:r w:rsidR="00F57EBF">
        <w:t xml:space="preserve">n our platform. The data produced will be analyzed and used by </w:t>
      </w:r>
      <w:r>
        <w:t>other teams for further processing. This data can further be used in conjunction with registration details to identify the top age group accessing our platform, peak time, and other attributes to make informed decisions.</w:t>
      </w:r>
    </w:p>
    <w:p w14:paraId="7C51FA65" w14:textId="6FFFF15F" w:rsidR="006A5DEC" w:rsidRDefault="006A5DEC" w:rsidP="00F57EBF">
      <w:pPr>
        <w:pStyle w:val="ListParagraph"/>
      </w:pPr>
    </w:p>
    <w:p w14:paraId="48DBACF1" w14:textId="426DDA71" w:rsidR="006A5DEC" w:rsidRDefault="006A5DEC" w:rsidP="007A7D37">
      <w:pPr>
        <w:pStyle w:val="Heading1"/>
        <w:numPr>
          <w:ilvl w:val="0"/>
          <w:numId w:val="3"/>
        </w:numPr>
      </w:pPr>
      <w:bookmarkStart w:id="1" w:name="_Toc65812292"/>
      <w:r>
        <w:t>Purpose</w:t>
      </w:r>
      <w:bookmarkEnd w:id="1"/>
    </w:p>
    <w:p w14:paraId="0B61ED2E" w14:textId="46D4C62B" w:rsidR="006A5DEC" w:rsidRDefault="006A5DEC" w:rsidP="00F57EBF">
      <w:pPr>
        <w:pStyle w:val="ListParagraph"/>
      </w:pPr>
    </w:p>
    <w:p w14:paraId="6BC32BE5" w14:textId="69FCD8F9" w:rsidR="006A5DEC" w:rsidRDefault="006A5DEC" w:rsidP="00F57EBF">
      <w:pPr>
        <w:pStyle w:val="ListParagraph"/>
      </w:pPr>
      <w:r>
        <w:t>The purpose of this project is to leverage the use of Kafka in real</w:t>
      </w:r>
      <w:r w:rsidR="0087751D">
        <w:t>-</w:t>
      </w:r>
      <w:r>
        <w:t xml:space="preserve">time streaming which will store the incoming stream of data </w:t>
      </w:r>
      <w:r w:rsidR="005874A8">
        <w:t xml:space="preserve">produced by a Kafka </w:t>
      </w:r>
      <w:r>
        <w:t>producer</w:t>
      </w:r>
      <w:r w:rsidR="005874A8">
        <w:t>,</w:t>
      </w:r>
      <w:r>
        <w:t xml:space="preserve"> in a topic named “</w:t>
      </w:r>
      <w:proofErr w:type="spellStart"/>
      <w:r>
        <w:t>input_topic</w:t>
      </w:r>
      <w:proofErr w:type="spellEnd"/>
      <w:r>
        <w:t>”. The above</w:t>
      </w:r>
      <w:r w:rsidR="0087751D">
        <w:t>-</w:t>
      </w:r>
      <w:r>
        <w:t xml:space="preserve">produced </w:t>
      </w:r>
      <w:proofErr w:type="spellStart"/>
      <w:r>
        <w:t>input_topic</w:t>
      </w:r>
      <w:proofErr w:type="spellEnd"/>
      <w:r>
        <w:t xml:space="preserve"> will be consumed by Kafka Streams application to perform aggregation to identify the first and last visit by a particular consumer in real</w:t>
      </w:r>
      <w:r w:rsidR="0087751D">
        <w:t>-</w:t>
      </w:r>
      <w:r>
        <w:t>time</w:t>
      </w:r>
      <w:r w:rsidR="005874A8">
        <w:t xml:space="preserve"> which will be written to a topic named “</w:t>
      </w:r>
      <w:proofErr w:type="spellStart"/>
      <w:r w:rsidR="005874A8">
        <w:t>output_topic</w:t>
      </w:r>
      <w:proofErr w:type="spellEnd"/>
      <w:r w:rsidR="005874A8">
        <w:t>”</w:t>
      </w:r>
      <w:r>
        <w:t>.</w:t>
      </w:r>
    </w:p>
    <w:p w14:paraId="69D0C757" w14:textId="009508F9" w:rsidR="00F57EBF" w:rsidRDefault="00F57EBF" w:rsidP="00F57EBF">
      <w:pPr>
        <w:pStyle w:val="ListParagraph"/>
      </w:pPr>
    </w:p>
    <w:p w14:paraId="7085E051" w14:textId="684182D1" w:rsidR="00F57EBF" w:rsidRDefault="005874A8" w:rsidP="007A7D37">
      <w:pPr>
        <w:pStyle w:val="Heading1"/>
        <w:numPr>
          <w:ilvl w:val="0"/>
          <w:numId w:val="3"/>
        </w:numPr>
      </w:pPr>
      <w:bookmarkStart w:id="2" w:name="_Toc65812293"/>
      <w:r>
        <w:t>Project Scope</w:t>
      </w:r>
      <w:bookmarkEnd w:id="2"/>
    </w:p>
    <w:p w14:paraId="34446817" w14:textId="2A027C90" w:rsidR="005874A8" w:rsidRDefault="005874A8" w:rsidP="007A7D37">
      <w:pPr>
        <w:pStyle w:val="Heading2"/>
        <w:numPr>
          <w:ilvl w:val="1"/>
          <w:numId w:val="1"/>
        </w:numPr>
      </w:pPr>
      <w:bookmarkStart w:id="3" w:name="_Toc65812294"/>
      <w:proofErr w:type="spellStart"/>
      <w:r>
        <w:t>Inscope</w:t>
      </w:r>
      <w:proofErr w:type="spellEnd"/>
      <w:r>
        <w:t>:</w:t>
      </w:r>
      <w:bookmarkEnd w:id="3"/>
    </w:p>
    <w:p w14:paraId="3B94290B" w14:textId="77777777" w:rsidR="005874A8" w:rsidRDefault="005874A8" w:rsidP="005874A8">
      <w:pPr>
        <w:pStyle w:val="ListParagraph"/>
        <w:numPr>
          <w:ilvl w:val="2"/>
          <w:numId w:val="1"/>
        </w:numPr>
        <w:spacing w:after="0"/>
      </w:pPr>
      <w:r>
        <w:t>Produce message and publish to Kafka topic (</w:t>
      </w:r>
      <w:proofErr w:type="spellStart"/>
      <w:r>
        <w:t>input_topic</w:t>
      </w:r>
      <w:proofErr w:type="spellEnd"/>
      <w:r>
        <w:t>):</w:t>
      </w:r>
    </w:p>
    <w:p w14:paraId="62EC1114" w14:textId="241CB807" w:rsidR="005874A8" w:rsidRDefault="005874A8" w:rsidP="005874A8">
      <w:pPr>
        <w:pStyle w:val="ListParagraph"/>
        <w:numPr>
          <w:ilvl w:val="2"/>
          <w:numId w:val="1"/>
        </w:numPr>
      </w:pPr>
      <w:r>
        <w:t xml:space="preserve">Consume (read) messages from </w:t>
      </w:r>
      <w:r w:rsidR="0087751D">
        <w:t xml:space="preserve">the </w:t>
      </w:r>
      <w:r>
        <w:t>topic (input topic)</w:t>
      </w:r>
    </w:p>
    <w:p w14:paraId="17E2CC52" w14:textId="529A0AD6" w:rsidR="005874A8" w:rsidRDefault="005874A8" w:rsidP="005874A8">
      <w:pPr>
        <w:pStyle w:val="ListParagraph"/>
        <w:numPr>
          <w:ilvl w:val="2"/>
          <w:numId w:val="1"/>
        </w:numPr>
      </w:pPr>
      <w:r>
        <w:t>A</w:t>
      </w:r>
      <w:r>
        <w:t xml:space="preserve">ggregate the messages by </w:t>
      </w:r>
      <w:proofErr w:type="spellStart"/>
      <w:r>
        <w:t>userId</w:t>
      </w:r>
      <w:proofErr w:type="spellEnd"/>
      <w:r>
        <w:t xml:space="preserve"> and produce a summary item to another </w:t>
      </w:r>
      <w:r w:rsidR="0087751D">
        <w:t>K</w:t>
      </w:r>
      <w:r>
        <w:t>afka topic (</w:t>
      </w:r>
      <w:proofErr w:type="spellStart"/>
      <w:r>
        <w:t>output_topic</w:t>
      </w:r>
      <w:proofErr w:type="spellEnd"/>
      <w:r>
        <w:t>)</w:t>
      </w:r>
    </w:p>
    <w:p w14:paraId="08F7E413" w14:textId="7C80E460" w:rsidR="005874A8" w:rsidRDefault="005874A8" w:rsidP="007A7D37">
      <w:pPr>
        <w:pStyle w:val="Heading2"/>
        <w:numPr>
          <w:ilvl w:val="1"/>
          <w:numId w:val="1"/>
        </w:numPr>
      </w:pPr>
      <w:bookmarkStart w:id="4" w:name="_Toc65812295"/>
      <w:proofErr w:type="spellStart"/>
      <w:r>
        <w:t>OutScope</w:t>
      </w:r>
      <w:proofErr w:type="spellEnd"/>
      <w:r>
        <w:t>:</w:t>
      </w:r>
      <w:bookmarkEnd w:id="4"/>
    </w:p>
    <w:p w14:paraId="77C64250" w14:textId="7EC2A452" w:rsidR="005874A8" w:rsidRDefault="005874A8" w:rsidP="005874A8">
      <w:pPr>
        <w:pStyle w:val="ListParagraph"/>
        <w:numPr>
          <w:ilvl w:val="2"/>
          <w:numId w:val="1"/>
        </w:numPr>
      </w:pPr>
      <w:r>
        <w:t>Data analysis</w:t>
      </w:r>
    </w:p>
    <w:p w14:paraId="0C26E81C" w14:textId="404CD749" w:rsidR="005874A8" w:rsidRDefault="005874A8" w:rsidP="005874A8">
      <w:pPr>
        <w:pStyle w:val="ListParagraph"/>
        <w:numPr>
          <w:ilvl w:val="2"/>
          <w:numId w:val="1"/>
        </w:numPr>
      </w:pPr>
      <w:r>
        <w:t>Reporting and Dashboarding</w:t>
      </w:r>
    </w:p>
    <w:p w14:paraId="5EEBEDAD" w14:textId="65853268" w:rsidR="005874A8" w:rsidRDefault="00D26D2B" w:rsidP="007A7D37">
      <w:pPr>
        <w:pStyle w:val="Heading1"/>
        <w:numPr>
          <w:ilvl w:val="0"/>
          <w:numId w:val="3"/>
        </w:numPr>
      </w:pPr>
      <w:bookmarkStart w:id="5" w:name="_Toc65812296"/>
      <w:r>
        <w:t>System requirements and Design:</w:t>
      </w:r>
      <w:bookmarkEnd w:id="5"/>
    </w:p>
    <w:p w14:paraId="6DEC5F0C" w14:textId="32B83BA0" w:rsidR="005874A8" w:rsidRDefault="005874A8" w:rsidP="005874A8">
      <w:pPr>
        <w:pStyle w:val="ListParagraph"/>
      </w:pPr>
      <w:r>
        <w:t xml:space="preserve">The tools used for implementing the project </w:t>
      </w:r>
      <w:r w:rsidR="0087751D">
        <w:t>are</w:t>
      </w:r>
      <w:r>
        <w:t xml:space="preserve"> explained below.</w:t>
      </w:r>
    </w:p>
    <w:p w14:paraId="51876FCA" w14:textId="33015D27" w:rsidR="005874A8" w:rsidRDefault="005874A8" w:rsidP="007A7D37">
      <w:pPr>
        <w:pStyle w:val="Heading2"/>
        <w:numPr>
          <w:ilvl w:val="0"/>
          <w:numId w:val="6"/>
        </w:numPr>
      </w:pPr>
      <w:bookmarkStart w:id="6" w:name="_Toc65812297"/>
      <w:r>
        <w:t>Hardware:</w:t>
      </w:r>
      <w:bookmarkEnd w:id="6"/>
    </w:p>
    <w:p w14:paraId="3C4B36EF" w14:textId="48CC5E67" w:rsidR="005874A8" w:rsidRDefault="005874A8" w:rsidP="005874A8">
      <w:pPr>
        <w:pStyle w:val="ListParagraph"/>
        <w:ind w:left="1440"/>
      </w:pPr>
      <w:r>
        <w:t xml:space="preserve">The hardware used for writing the code and implementing the same </w:t>
      </w:r>
      <w:r w:rsidR="0087751D">
        <w:t>is</w:t>
      </w:r>
      <w:r>
        <w:t xml:space="preserve"> as follows.</w:t>
      </w:r>
    </w:p>
    <w:p w14:paraId="0C888ED6" w14:textId="44559988" w:rsidR="005874A8" w:rsidRDefault="005874A8" w:rsidP="005874A8">
      <w:pPr>
        <w:pStyle w:val="ListParagraph"/>
        <w:numPr>
          <w:ilvl w:val="2"/>
          <w:numId w:val="1"/>
        </w:numPr>
      </w:pPr>
      <w:r>
        <w:t>Windows 10</w:t>
      </w:r>
    </w:p>
    <w:p w14:paraId="3F790CF5" w14:textId="1C759BFC" w:rsidR="005874A8" w:rsidRDefault="005874A8" w:rsidP="005874A8">
      <w:pPr>
        <w:pStyle w:val="ListParagraph"/>
        <w:numPr>
          <w:ilvl w:val="2"/>
          <w:numId w:val="1"/>
        </w:numPr>
      </w:pPr>
      <w:r>
        <w:t>Java 8</w:t>
      </w:r>
    </w:p>
    <w:p w14:paraId="66EDE052" w14:textId="6F7AB9A9" w:rsidR="005874A8" w:rsidRDefault="005874A8" w:rsidP="005874A8">
      <w:pPr>
        <w:pStyle w:val="ListParagraph"/>
        <w:numPr>
          <w:ilvl w:val="2"/>
          <w:numId w:val="1"/>
        </w:numPr>
      </w:pPr>
      <w:r>
        <w:t>Kafka 2.12 – 2.50</w:t>
      </w:r>
    </w:p>
    <w:p w14:paraId="621B14D4" w14:textId="5983DAAF" w:rsidR="005874A8" w:rsidRDefault="005874A8" w:rsidP="005874A8">
      <w:pPr>
        <w:pStyle w:val="ListParagraph"/>
        <w:numPr>
          <w:ilvl w:val="2"/>
          <w:numId w:val="1"/>
        </w:numPr>
      </w:pPr>
      <w:r>
        <w:t>IntelliJ IDE</w:t>
      </w:r>
    </w:p>
    <w:p w14:paraId="32694C62" w14:textId="6A61F306" w:rsidR="005874A8" w:rsidRDefault="005874A8" w:rsidP="005874A8">
      <w:pPr>
        <w:pStyle w:val="ListParagraph"/>
        <w:numPr>
          <w:ilvl w:val="2"/>
          <w:numId w:val="1"/>
        </w:numPr>
      </w:pPr>
      <w:r>
        <w:t>Maven (for loading dependencies and managing projects)</w:t>
      </w:r>
    </w:p>
    <w:p w14:paraId="50DD6082" w14:textId="3A027D28" w:rsidR="005874A8" w:rsidRDefault="005874A8" w:rsidP="007A7D37">
      <w:pPr>
        <w:pStyle w:val="Heading2"/>
        <w:numPr>
          <w:ilvl w:val="0"/>
          <w:numId w:val="6"/>
        </w:numPr>
      </w:pPr>
      <w:bookmarkStart w:id="7" w:name="_Toc65812298"/>
      <w:r>
        <w:lastRenderedPageBreak/>
        <w:t>Software:</w:t>
      </w:r>
      <w:bookmarkEnd w:id="7"/>
    </w:p>
    <w:p w14:paraId="0C882BA5" w14:textId="55A42AE7" w:rsidR="005874A8" w:rsidRDefault="005874A8" w:rsidP="005874A8">
      <w:pPr>
        <w:pStyle w:val="ListParagraph"/>
        <w:ind w:left="1440"/>
      </w:pPr>
      <w:r>
        <w:t xml:space="preserve">The packages and dependencies used for implementing the project </w:t>
      </w:r>
      <w:r w:rsidR="0087751D">
        <w:t>are</w:t>
      </w:r>
      <w:r>
        <w:t xml:space="preserve"> as follows.</w:t>
      </w:r>
    </w:p>
    <w:p w14:paraId="6F6F114A" w14:textId="79B10A7A" w:rsidR="005874A8" w:rsidRDefault="005874A8" w:rsidP="005874A8">
      <w:pPr>
        <w:pStyle w:val="ListParagraph"/>
        <w:numPr>
          <w:ilvl w:val="2"/>
          <w:numId w:val="1"/>
        </w:numPr>
      </w:pPr>
      <w:r>
        <w:t xml:space="preserve">Kafka Streams </w:t>
      </w:r>
    </w:p>
    <w:p w14:paraId="17EBF3E4" w14:textId="5F98C482" w:rsidR="005874A8" w:rsidRDefault="005874A8" w:rsidP="005874A8">
      <w:pPr>
        <w:pStyle w:val="ListParagraph"/>
        <w:numPr>
          <w:ilvl w:val="2"/>
          <w:numId w:val="1"/>
        </w:numPr>
      </w:pPr>
      <w:r>
        <w:t xml:space="preserve">Slf4J </w:t>
      </w:r>
      <w:r w:rsidR="005B2D7F">
        <w:t>– for logging purposes</w:t>
      </w:r>
    </w:p>
    <w:p w14:paraId="02B78F37" w14:textId="50213C12" w:rsidR="005B2D7F" w:rsidRDefault="005B2D7F" w:rsidP="005874A8">
      <w:pPr>
        <w:pStyle w:val="ListParagraph"/>
        <w:numPr>
          <w:ilvl w:val="2"/>
          <w:numId w:val="1"/>
        </w:numPr>
      </w:pPr>
      <w:r>
        <w:t>Maven assembly plugins – for creating jar with dependencies</w:t>
      </w:r>
    </w:p>
    <w:p w14:paraId="260A6797" w14:textId="3170872C" w:rsidR="005B2D7F" w:rsidRDefault="005B2D7F" w:rsidP="007A7D37">
      <w:pPr>
        <w:pStyle w:val="Heading2"/>
        <w:numPr>
          <w:ilvl w:val="0"/>
          <w:numId w:val="6"/>
        </w:numPr>
      </w:pPr>
      <w:bookmarkStart w:id="8" w:name="_Toc65812299"/>
      <w:r>
        <w:t>Input:</w:t>
      </w:r>
      <w:bookmarkEnd w:id="8"/>
    </w:p>
    <w:p w14:paraId="15BC8EB7" w14:textId="4F970686" w:rsidR="005B2D7F" w:rsidRDefault="005B2D7F" w:rsidP="005B2D7F">
      <w:pPr>
        <w:pStyle w:val="ListParagraph"/>
        <w:ind w:left="1440"/>
      </w:pPr>
      <w:r>
        <w:t xml:space="preserve">The producer should create JSON objects and load </w:t>
      </w:r>
      <w:r w:rsidR="0087751D">
        <w:t>them</w:t>
      </w:r>
      <w:r>
        <w:t xml:space="preserve"> into the input topic. The JSON messages should follow the below format.</w:t>
      </w:r>
    </w:p>
    <w:p w14:paraId="5590AF7E" w14:textId="77777777" w:rsidR="005B2D7F" w:rsidRDefault="005B2D7F" w:rsidP="005B2D7F">
      <w:pPr>
        <w:pStyle w:val="ListParagraph"/>
        <w:ind w:left="1440"/>
      </w:pPr>
      <w:r>
        <w:t xml:space="preserve">{  </w:t>
      </w:r>
    </w:p>
    <w:p w14:paraId="2AA95DD3" w14:textId="77777777" w:rsidR="005B2D7F" w:rsidRDefault="005B2D7F" w:rsidP="005B2D7F">
      <w:pPr>
        <w:pStyle w:val="ListParagraph"/>
        <w:ind w:left="1440"/>
      </w:pPr>
      <w:r>
        <w:t xml:space="preserve">   "userId":"userid-1",</w:t>
      </w:r>
    </w:p>
    <w:p w14:paraId="3E813474" w14:textId="77777777" w:rsidR="005B2D7F" w:rsidRDefault="005B2D7F" w:rsidP="005B2D7F">
      <w:pPr>
        <w:pStyle w:val="ListParagraph"/>
        <w:ind w:left="1440"/>
      </w:pPr>
      <w:r>
        <w:t xml:space="preserve">   "</w:t>
      </w:r>
      <w:proofErr w:type="spellStart"/>
      <w:r>
        <w:t>type":"event</w:t>
      </w:r>
      <w:proofErr w:type="spellEnd"/>
      <w:r>
        <w:t>",</w:t>
      </w:r>
    </w:p>
    <w:p w14:paraId="7DC626F2" w14:textId="6419FFD7" w:rsidR="005B2D7F" w:rsidRDefault="005B2D7F" w:rsidP="005B2D7F">
      <w:pPr>
        <w:pStyle w:val="ListParagraph"/>
        <w:ind w:left="1440"/>
      </w:pPr>
      <w:r>
        <w:t xml:space="preserve">   "metadata":</w:t>
      </w:r>
      <w:r>
        <w:t xml:space="preserve"> </w:t>
      </w:r>
      <w:r>
        <w:t xml:space="preserve">{  </w:t>
      </w:r>
    </w:p>
    <w:p w14:paraId="35D105D4" w14:textId="77777777" w:rsidR="005B2D7F" w:rsidRDefault="005B2D7F" w:rsidP="005B2D7F">
      <w:pPr>
        <w:pStyle w:val="ListParagraph"/>
        <w:ind w:left="1440"/>
      </w:pPr>
      <w:r>
        <w:t xml:space="preserve">      "messageId":"123sfdafas-32487239857dsh98234",</w:t>
      </w:r>
    </w:p>
    <w:p w14:paraId="2ED96FDB" w14:textId="77777777" w:rsidR="005B2D7F" w:rsidRDefault="005B2D7F" w:rsidP="005B2D7F">
      <w:pPr>
        <w:pStyle w:val="ListParagraph"/>
        <w:ind w:left="1440"/>
      </w:pPr>
      <w:r>
        <w:t xml:space="preserve">      "sentAt":1534382478,</w:t>
      </w:r>
    </w:p>
    <w:p w14:paraId="66A4F63A" w14:textId="77777777" w:rsidR="005B2D7F" w:rsidRDefault="005B2D7F" w:rsidP="005B2D7F">
      <w:pPr>
        <w:pStyle w:val="ListParagraph"/>
        <w:ind w:left="1440"/>
      </w:pPr>
      <w:r>
        <w:t xml:space="preserve">      "timestamp":1534382478,</w:t>
      </w:r>
    </w:p>
    <w:p w14:paraId="61870ED2" w14:textId="77777777" w:rsidR="005B2D7F" w:rsidRDefault="005B2D7F" w:rsidP="005B2D7F">
      <w:pPr>
        <w:pStyle w:val="ListParagraph"/>
        <w:ind w:left="1440"/>
      </w:pPr>
      <w:r>
        <w:t xml:space="preserve">      "receivedAt":0,</w:t>
      </w:r>
    </w:p>
    <w:p w14:paraId="155082E1" w14:textId="77777777" w:rsidR="005B2D7F" w:rsidRDefault="005B2D7F" w:rsidP="005B2D7F">
      <w:pPr>
        <w:pStyle w:val="ListParagraph"/>
        <w:ind w:left="1440"/>
      </w:pPr>
      <w:r>
        <w:t xml:space="preserve">      "apiKey":"apikey1",</w:t>
      </w:r>
    </w:p>
    <w:p w14:paraId="4CB9BD7E" w14:textId="77777777" w:rsidR="005B2D7F" w:rsidRDefault="005B2D7F" w:rsidP="005B2D7F">
      <w:pPr>
        <w:pStyle w:val="ListParagraph"/>
        <w:ind w:left="1440"/>
      </w:pPr>
      <w:r>
        <w:t xml:space="preserve">      "spaceId":"space1",</w:t>
      </w:r>
    </w:p>
    <w:p w14:paraId="0CA756C1" w14:textId="77777777" w:rsidR="005B2D7F" w:rsidRDefault="005B2D7F" w:rsidP="005B2D7F">
      <w:pPr>
        <w:pStyle w:val="ListParagraph"/>
        <w:ind w:left="1440"/>
      </w:pPr>
      <w:r>
        <w:t xml:space="preserve">      "version":"v1"</w:t>
      </w:r>
    </w:p>
    <w:p w14:paraId="0AB7E4A3" w14:textId="77777777" w:rsidR="005B2D7F" w:rsidRDefault="005B2D7F" w:rsidP="005B2D7F">
      <w:pPr>
        <w:pStyle w:val="ListParagraph"/>
        <w:ind w:left="1440"/>
      </w:pPr>
      <w:r>
        <w:t xml:space="preserve">   },</w:t>
      </w:r>
    </w:p>
    <w:p w14:paraId="4BCAEF5F" w14:textId="77777777" w:rsidR="005B2D7F" w:rsidRDefault="005B2D7F" w:rsidP="005B2D7F">
      <w:pPr>
        <w:pStyle w:val="ListParagraph"/>
        <w:ind w:left="1440"/>
      </w:pPr>
      <w:r>
        <w:t xml:space="preserve">   "</w:t>
      </w:r>
      <w:proofErr w:type="spellStart"/>
      <w:r>
        <w:t>event":"Played</w:t>
      </w:r>
      <w:proofErr w:type="spellEnd"/>
      <w:r>
        <w:t xml:space="preserve"> Movie",</w:t>
      </w:r>
    </w:p>
    <w:p w14:paraId="434DE528" w14:textId="77777777" w:rsidR="005B2D7F" w:rsidRDefault="005B2D7F" w:rsidP="005B2D7F">
      <w:pPr>
        <w:pStyle w:val="ListParagraph"/>
        <w:ind w:left="1440"/>
      </w:pPr>
      <w:r>
        <w:t xml:space="preserve">   "</w:t>
      </w:r>
      <w:proofErr w:type="spellStart"/>
      <w:r>
        <w:t>eventData</w:t>
      </w:r>
      <w:proofErr w:type="spellEnd"/>
      <w:proofErr w:type="gramStart"/>
      <w:r>
        <w:t>":{</w:t>
      </w:r>
      <w:proofErr w:type="gramEnd"/>
      <w:r>
        <w:t xml:space="preserve">  </w:t>
      </w:r>
    </w:p>
    <w:p w14:paraId="1E5CFA9D" w14:textId="77777777" w:rsidR="005B2D7F" w:rsidRDefault="005B2D7F" w:rsidP="005B2D7F">
      <w:pPr>
        <w:pStyle w:val="ListParagraph"/>
        <w:ind w:left="1440"/>
      </w:pPr>
      <w:r>
        <w:t xml:space="preserve">      "MovieID":"MIM4ddd4"</w:t>
      </w:r>
    </w:p>
    <w:p w14:paraId="70070CA8" w14:textId="77777777" w:rsidR="005B2D7F" w:rsidRDefault="005B2D7F" w:rsidP="005B2D7F">
      <w:pPr>
        <w:pStyle w:val="ListParagraph"/>
        <w:ind w:left="1440"/>
      </w:pPr>
      <w:r>
        <w:t xml:space="preserve">   }</w:t>
      </w:r>
    </w:p>
    <w:p w14:paraId="257D2578" w14:textId="40E3EA83" w:rsidR="005B2D7F" w:rsidRDefault="005B2D7F" w:rsidP="005B2D7F">
      <w:pPr>
        <w:pStyle w:val="ListParagraph"/>
        <w:ind w:left="1440"/>
      </w:pPr>
      <w:r>
        <w:t>}</w:t>
      </w:r>
    </w:p>
    <w:p w14:paraId="02A87291" w14:textId="67E8FE5C" w:rsidR="005B2D7F" w:rsidRDefault="005B2D7F" w:rsidP="007A7D37">
      <w:pPr>
        <w:pStyle w:val="Heading2"/>
        <w:numPr>
          <w:ilvl w:val="0"/>
          <w:numId w:val="6"/>
        </w:numPr>
      </w:pPr>
      <w:bookmarkStart w:id="9" w:name="_Toc65812300"/>
      <w:r>
        <w:t>Output:</w:t>
      </w:r>
      <w:bookmarkEnd w:id="9"/>
    </w:p>
    <w:p w14:paraId="7072F253" w14:textId="72FEDE34" w:rsidR="005B2D7F" w:rsidRDefault="005B2D7F" w:rsidP="005B2D7F">
      <w:pPr>
        <w:pStyle w:val="ListParagraph"/>
        <w:ind w:left="1440"/>
      </w:pPr>
      <w:r>
        <w:t xml:space="preserve">The </w:t>
      </w:r>
      <w:proofErr w:type="spellStart"/>
      <w:r>
        <w:t>output_topic</w:t>
      </w:r>
      <w:proofErr w:type="spellEnd"/>
      <w:r>
        <w:t xml:space="preserve"> should contain the aggregated messages in the below format.</w:t>
      </w:r>
    </w:p>
    <w:p w14:paraId="369F5DEA" w14:textId="1AE29893" w:rsidR="005B2D7F" w:rsidRDefault="005B2D7F" w:rsidP="005B2D7F">
      <w:pPr>
        <w:pStyle w:val="ListParagraph"/>
        <w:ind w:left="1440"/>
      </w:pPr>
    </w:p>
    <w:p w14:paraId="762DBFD7" w14:textId="77777777" w:rsidR="005B2D7F" w:rsidRDefault="005B2D7F" w:rsidP="005B2D7F">
      <w:pPr>
        <w:pStyle w:val="ListParagraph"/>
        <w:ind w:left="1440"/>
      </w:pPr>
      <w:r>
        <w:t xml:space="preserve">{  </w:t>
      </w:r>
    </w:p>
    <w:p w14:paraId="54258B0C" w14:textId="77777777" w:rsidR="005B2D7F" w:rsidRDefault="005B2D7F" w:rsidP="005B2D7F">
      <w:pPr>
        <w:pStyle w:val="ListParagraph"/>
        <w:ind w:left="1440"/>
      </w:pPr>
      <w:r>
        <w:t xml:space="preserve">   "userId":"j11288090",</w:t>
      </w:r>
    </w:p>
    <w:p w14:paraId="3F543396" w14:textId="77777777" w:rsidR="005B2D7F" w:rsidRDefault="005B2D7F" w:rsidP="005B2D7F">
      <w:pPr>
        <w:pStyle w:val="ListParagraph"/>
        <w:ind w:left="1440"/>
      </w:pPr>
      <w:r>
        <w:t xml:space="preserve">   "firstSeen":1534382478,</w:t>
      </w:r>
    </w:p>
    <w:p w14:paraId="1C4BCE5F" w14:textId="77777777" w:rsidR="005B2D7F" w:rsidRDefault="005B2D7F" w:rsidP="005B2D7F">
      <w:pPr>
        <w:pStyle w:val="ListParagraph"/>
        <w:ind w:left="1440"/>
      </w:pPr>
      <w:r>
        <w:t xml:space="preserve">   "lastSeen":1534386588</w:t>
      </w:r>
    </w:p>
    <w:p w14:paraId="02040C95" w14:textId="5626F487" w:rsidR="005B2D7F" w:rsidRDefault="005B2D7F" w:rsidP="005B2D7F">
      <w:pPr>
        <w:pStyle w:val="ListParagraph"/>
        <w:ind w:left="1440"/>
      </w:pPr>
      <w:r>
        <w:t>}</w:t>
      </w:r>
    </w:p>
    <w:p w14:paraId="22C08AAF" w14:textId="6137C2BD" w:rsidR="005B2D7F" w:rsidRDefault="005B2D7F" w:rsidP="007A7D37">
      <w:pPr>
        <w:pStyle w:val="Heading2"/>
        <w:numPr>
          <w:ilvl w:val="0"/>
          <w:numId w:val="6"/>
        </w:numPr>
      </w:pPr>
      <w:bookmarkStart w:id="10" w:name="_Toc65812301"/>
      <w:r>
        <w:t>Logic:</w:t>
      </w:r>
      <w:bookmarkEnd w:id="10"/>
    </w:p>
    <w:p w14:paraId="3336BE7A" w14:textId="41D61215" w:rsidR="005B2D7F" w:rsidRDefault="005B2D7F" w:rsidP="005B2D7F">
      <w:pPr>
        <w:pStyle w:val="ListParagraph"/>
        <w:ind w:left="1440"/>
      </w:pPr>
      <w:r>
        <w:t>The logic used for implementing the same is explained below. From the output, it is evident that,</w:t>
      </w:r>
    </w:p>
    <w:p w14:paraId="4C807EFA" w14:textId="684F557B" w:rsidR="005B2D7F" w:rsidRDefault="005B2D7F" w:rsidP="005B2D7F">
      <w:pPr>
        <w:pStyle w:val="ListParagraph"/>
        <w:numPr>
          <w:ilvl w:val="2"/>
          <w:numId w:val="1"/>
        </w:numPr>
      </w:pPr>
      <w:r>
        <w:t>The field ‘</w:t>
      </w:r>
      <w:proofErr w:type="spellStart"/>
      <w:r w:rsidRPr="005B2D7F">
        <w:t>firstSeen</w:t>
      </w:r>
      <w:proofErr w:type="spellEnd"/>
      <w:r>
        <w:t>’ represents</w:t>
      </w:r>
      <w:r w:rsidRPr="005B2D7F">
        <w:t xml:space="preserve"> A user's earliest record/ user's time when he saw their first ever movie</w:t>
      </w:r>
    </w:p>
    <w:p w14:paraId="468F4998" w14:textId="0A520879" w:rsidR="005B2D7F" w:rsidRDefault="005B2D7F" w:rsidP="005B2D7F">
      <w:pPr>
        <w:pStyle w:val="ListParagraph"/>
        <w:numPr>
          <w:ilvl w:val="2"/>
          <w:numId w:val="1"/>
        </w:numPr>
      </w:pPr>
      <w:r>
        <w:lastRenderedPageBreak/>
        <w:t>The field ‘</w:t>
      </w:r>
      <w:proofErr w:type="spellStart"/>
      <w:r w:rsidRPr="005B2D7F">
        <w:t>lastSeen</w:t>
      </w:r>
      <w:proofErr w:type="spellEnd"/>
      <w:r>
        <w:t>’</w:t>
      </w:r>
      <w:r w:rsidRPr="005B2D7F">
        <w:t xml:space="preserve"> </w:t>
      </w:r>
      <w:r>
        <w:t>represents</w:t>
      </w:r>
      <w:r w:rsidRPr="005B2D7F">
        <w:t xml:space="preserve"> A user's latest record/ user's time when he saw the latest movie</w:t>
      </w:r>
    </w:p>
    <w:p w14:paraId="081BBE69" w14:textId="56CA0822" w:rsidR="005B2D7F" w:rsidRDefault="005B2D7F" w:rsidP="005B2D7F">
      <w:pPr>
        <w:ind w:left="1440"/>
      </w:pPr>
      <w:r>
        <w:t>An aggregator is used to find the minimum timestamp and maximum timestamp between the incoming value and the intermediate value</w:t>
      </w:r>
      <w:r w:rsidR="00D26D2B">
        <w:t xml:space="preserve"> thereby populating the values for the fields ‘</w:t>
      </w:r>
      <w:proofErr w:type="spellStart"/>
      <w:r w:rsidR="00D26D2B">
        <w:t>firstSeen</w:t>
      </w:r>
      <w:proofErr w:type="spellEnd"/>
      <w:r w:rsidR="00D26D2B">
        <w:t>’ and ‘</w:t>
      </w:r>
      <w:proofErr w:type="spellStart"/>
      <w:r w:rsidR="00D26D2B">
        <w:t>lastSeen</w:t>
      </w:r>
      <w:proofErr w:type="spellEnd"/>
      <w:r w:rsidR="00D26D2B">
        <w:t>’ respectively</w:t>
      </w:r>
      <w:r>
        <w:t>. This in</w:t>
      </w:r>
      <w:r w:rsidR="0087751D">
        <w:t xml:space="preserve"> </w:t>
      </w:r>
      <w:r>
        <w:t>turn will be populated inside an empty J</w:t>
      </w:r>
      <w:r w:rsidR="0087751D">
        <w:t>SON</w:t>
      </w:r>
      <w:r>
        <w:t xml:space="preserve"> object along with the key (</w:t>
      </w:r>
      <w:proofErr w:type="spellStart"/>
      <w:r>
        <w:t>userId</w:t>
      </w:r>
      <w:proofErr w:type="spellEnd"/>
      <w:r>
        <w:t xml:space="preserve">) and will be sent to </w:t>
      </w:r>
      <w:r w:rsidR="0087751D">
        <w:t xml:space="preserve">the </w:t>
      </w:r>
      <w:r>
        <w:t>output topic.</w:t>
      </w:r>
    </w:p>
    <w:p w14:paraId="1AB7965B" w14:textId="100FD13E" w:rsidR="00595540" w:rsidRDefault="00595540" w:rsidP="007A7D37">
      <w:pPr>
        <w:pStyle w:val="Heading2"/>
        <w:numPr>
          <w:ilvl w:val="0"/>
          <w:numId w:val="6"/>
        </w:numPr>
      </w:pPr>
      <w:bookmarkStart w:id="11" w:name="_Toc65812302"/>
      <w:r>
        <w:t>Codes:</w:t>
      </w:r>
      <w:bookmarkEnd w:id="11"/>
    </w:p>
    <w:p w14:paraId="49DAE322" w14:textId="42D6136A" w:rsidR="00595540" w:rsidRDefault="00595540" w:rsidP="00595540">
      <w:pPr>
        <w:pStyle w:val="ListParagraph"/>
        <w:ind w:left="1440"/>
      </w:pPr>
      <w:r>
        <w:t>The jar</w:t>
      </w:r>
      <w:r w:rsidR="007A7D37">
        <w:t xml:space="preserve"> files</w:t>
      </w:r>
      <w:r>
        <w:t xml:space="preserve"> used for the projects are </w:t>
      </w:r>
      <w:r w:rsidR="007A7D37">
        <w:t>as follows.</w:t>
      </w:r>
    </w:p>
    <w:p w14:paraId="022CDD6A" w14:textId="161DB1ED" w:rsidR="007A7D37" w:rsidRDefault="007A7D37" w:rsidP="007A7D37">
      <w:pPr>
        <w:pStyle w:val="ListParagraph"/>
        <w:numPr>
          <w:ilvl w:val="2"/>
          <w:numId w:val="1"/>
        </w:numPr>
      </w:pPr>
      <w:r>
        <w:t>~</w:t>
      </w:r>
      <w:proofErr w:type="spellStart"/>
      <w:r>
        <w:t>KafkaJson</w:t>
      </w:r>
      <w:proofErr w:type="spellEnd"/>
      <w:r>
        <w:t>\Producer\</w:t>
      </w:r>
      <w:r w:rsidRPr="007A7D37">
        <w:t xml:space="preserve"> </w:t>
      </w:r>
      <w:r w:rsidRPr="007A7D37">
        <w:t>New-1.0-SNAPSHOT-jar-with-dependencies</w:t>
      </w:r>
    </w:p>
    <w:p w14:paraId="1824862E" w14:textId="57E90693" w:rsidR="007A7D37" w:rsidRDefault="007A7D37" w:rsidP="007A7D37">
      <w:pPr>
        <w:pStyle w:val="ListParagraph"/>
        <w:numPr>
          <w:ilvl w:val="2"/>
          <w:numId w:val="1"/>
        </w:numPr>
      </w:pPr>
      <w:r>
        <w:t>~</w:t>
      </w:r>
      <w:proofErr w:type="spellStart"/>
      <w:r>
        <w:t>KafkaJson</w:t>
      </w:r>
      <w:proofErr w:type="spellEnd"/>
      <w:r>
        <w:t>\</w:t>
      </w:r>
      <w:r w:rsidRPr="007A7D37">
        <w:t>Streams</w:t>
      </w:r>
      <w:r>
        <w:t>\</w:t>
      </w:r>
      <w:r w:rsidRPr="007A7D37">
        <w:t xml:space="preserve"> New-1.0-SNAPSHOT-jar-with-dependencies</w:t>
      </w:r>
    </w:p>
    <w:p w14:paraId="0C3F88D9" w14:textId="5B548DBA" w:rsidR="007A7D37" w:rsidRDefault="007A7D37" w:rsidP="007A7D37">
      <w:pPr>
        <w:pStyle w:val="ListParagraph"/>
        <w:numPr>
          <w:ilvl w:val="2"/>
          <w:numId w:val="1"/>
        </w:numPr>
      </w:pPr>
      <w:r>
        <w:t>~</w:t>
      </w:r>
      <w:proofErr w:type="spellStart"/>
      <w:r>
        <w:t>KafkaJson</w:t>
      </w:r>
      <w:proofErr w:type="spellEnd"/>
      <w:r>
        <w:t>\</w:t>
      </w:r>
      <w:r w:rsidRPr="007A7D37">
        <w:t>Unit Testing</w:t>
      </w:r>
      <w:r>
        <w:t>\</w:t>
      </w:r>
      <w:r w:rsidRPr="007A7D37">
        <w:t xml:space="preserve"> New-1.0-SNAPSHOT-jar-with-dependencies</w:t>
      </w:r>
    </w:p>
    <w:p w14:paraId="68D6BE4C" w14:textId="60498D3F" w:rsidR="007A7D37" w:rsidRDefault="007A7D37" w:rsidP="007A7D37">
      <w:pPr>
        <w:ind w:left="1440"/>
      </w:pPr>
      <w:r>
        <w:t xml:space="preserve">The instructions on how to run the code and perform manual testing </w:t>
      </w:r>
      <w:r w:rsidR="0087751D">
        <w:t>are</w:t>
      </w:r>
      <w:r>
        <w:t xml:space="preserve"> mentioned in the README file.</w:t>
      </w:r>
    </w:p>
    <w:p w14:paraId="6ED7789E" w14:textId="28ECAD0D" w:rsidR="00D26D2B" w:rsidRDefault="00D26D2B" w:rsidP="007A7D37">
      <w:pPr>
        <w:pStyle w:val="Heading2"/>
        <w:numPr>
          <w:ilvl w:val="0"/>
          <w:numId w:val="6"/>
        </w:numPr>
      </w:pPr>
      <w:bookmarkStart w:id="12" w:name="_Toc65812303"/>
      <w:r>
        <w:t>Constraints:</w:t>
      </w:r>
      <w:bookmarkEnd w:id="12"/>
    </w:p>
    <w:p w14:paraId="3C4B0EF4" w14:textId="67C588D4" w:rsidR="00D26D2B" w:rsidRDefault="00D26D2B" w:rsidP="00D26D2B">
      <w:pPr>
        <w:pStyle w:val="ListParagraph"/>
        <w:ind w:left="1440"/>
      </w:pPr>
      <w:r>
        <w:t>There are no design constraints</w:t>
      </w:r>
    </w:p>
    <w:p w14:paraId="201F2CB2" w14:textId="53152FB9" w:rsidR="00D26D2B" w:rsidRDefault="00D26D2B" w:rsidP="007A7D37">
      <w:r>
        <w:t xml:space="preserve">All the codes are created as per the </w:t>
      </w:r>
      <w:r w:rsidR="007A7D37">
        <w:t xml:space="preserve">design principle following </w:t>
      </w:r>
      <w:r>
        <w:t>security standards.</w:t>
      </w:r>
    </w:p>
    <w:p w14:paraId="403B15B2" w14:textId="635502E7" w:rsidR="00D26D2B" w:rsidRDefault="00D26D2B" w:rsidP="00D26D2B"/>
    <w:p w14:paraId="3F180A4F" w14:textId="19A5FA55" w:rsidR="00D26D2B" w:rsidRDefault="00D26D2B" w:rsidP="007A7D37">
      <w:pPr>
        <w:pStyle w:val="Heading1"/>
        <w:numPr>
          <w:ilvl w:val="0"/>
          <w:numId w:val="3"/>
        </w:numPr>
      </w:pPr>
      <w:bookmarkStart w:id="13" w:name="_Toc65812304"/>
      <w:r>
        <w:t>Unit Testing:</w:t>
      </w:r>
      <w:bookmarkEnd w:id="13"/>
    </w:p>
    <w:p w14:paraId="585D93AC" w14:textId="7D1FF903" w:rsidR="00D26D2B" w:rsidRDefault="00D26D2B" w:rsidP="0087751D">
      <w:pPr>
        <w:pStyle w:val="ListParagraph"/>
      </w:pPr>
      <w:r>
        <w:t xml:space="preserve">Unit testing is performed, and the sample test cases are as follows. </w:t>
      </w:r>
    </w:p>
    <w:p w14:paraId="1D28BD3A" w14:textId="00BC8A53" w:rsidR="006A5DEC" w:rsidRDefault="00595540" w:rsidP="00F57EBF">
      <w:pPr>
        <w:pStyle w:val="ListParagraph"/>
      </w:pPr>
      <w:r w:rsidRPr="00595540">
        <w:drawing>
          <wp:anchor distT="0" distB="0" distL="114300" distR="114300" simplePos="0" relativeHeight="251657216" behindDoc="0" locked="0" layoutInCell="1" allowOverlap="1" wp14:anchorId="6AB03F3C" wp14:editId="009F717D">
            <wp:simplePos x="0" y="0"/>
            <wp:positionH relativeFrom="column">
              <wp:posOffset>-744855</wp:posOffset>
            </wp:positionH>
            <wp:positionV relativeFrom="paragraph">
              <wp:posOffset>226695</wp:posOffset>
            </wp:positionV>
            <wp:extent cx="7435850" cy="32232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7435850" cy="3223260"/>
                    </a:xfrm>
                    <a:prstGeom prst="rect">
                      <a:avLst/>
                    </a:prstGeom>
                  </pic:spPr>
                </pic:pic>
              </a:graphicData>
            </a:graphic>
            <wp14:sizeRelH relativeFrom="margin">
              <wp14:pctWidth>0</wp14:pctWidth>
            </wp14:sizeRelH>
            <wp14:sizeRelV relativeFrom="margin">
              <wp14:pctHeight>0</wp14:pctHeight>
            </wp14:sizeRelV>
          </wp:anchor>
        </w:drawing>
      </w:r>
      <w:proofErr w:type="spellStart"/>
      <w:r>
        <w:t>Input_topic</w:t>
      </w:r>
      <w:proofErr w:type="spellEnd"/>
      <w:r>
        <w:t xml:space="preserve"> (messages sent by </w:t>
      </w:r>
      <w:r w:rsidR="0087751D">
        <w:t xml:space="preserve">the </w:t>
      </w:r>
      <w:r>
        <w:t>producer):</w:t>
      </w:r>
    </w:p>
    <w:p w14:paraId="6F1B2C4D" w14:textId="0F63B445" w:rsidR="00595540" w:rsidRDefault="00595540" w:rsidP="00F57EBF">
      <w:pPr>
        <w:pStyle w:val="ListParagraph"/>
      </w:pPr>
    </w:p>
    <w:p w14:paraId="37D25818" w14:textId="5C133CDC" w:rsidR="00595540" w:rsidRDefault="00595540" w:rsidP="00F57EBF">
      <w:pPr>
        <w:pStyle w:val="ListParagraph"/>
      </w:pPr>
      <w:r>
        <w:t xml:space="preserve">It is evident from the graph that </w:t>
      </w:r>
      <w:r w:rsidR="0087751D">
        <w:t xml:space="preserve">the </w:t>
      </w:r>
      <w:r>
        <w:t>first occurrence of ‘userId100’ is at 161489139632 and its last occurrence is recorded at 1614879141328.</w:t>
      </w:r>
    </w:p>
    <w:p w14:paraId="432AED5B" w14:textId="77777777" w:rsidR="00595540" w:rsidRDefault="00595540" w:rsidP="00F57EBF">
      <w:pPr>
        <w:pStyle w:val="ListParagraph"/>
      </w:pPr>
    </w:p>
    <w:p w14:paraId="7DF8F356" w14:textId="7F2775E2" w:rsidR="006A5DEC" w:rsidRDefault="00595540" w:rsidP="00F57EBF">
      <w:pPr>
        <w:pStyle w:val="ListParagraph"/>
      </w:pPr>
      <w:r w:rsidRPr="00595540">
        <w:drawing>
          <wp:anchor distT="0" distB="0" distL="114300" distR="114300" simplePos="0" relativeHeight="251662336" behindDoc="0" locked="0" layoutInCell="1" allowOverlap="1" wp14:anchorId="411B7ABD" wp14:editId="35A36632">
            <wp:simplePos x="0" y="0"/>
            <wp:positionH relativeFrom="column">
              <wp:posOffset>-838200</wp:posOffset>
            </wp:positionH>
            <wp:positionV relativeFrom="paragraph">
              <wp:posOffset>374015</wp:posOffset>
            </wp:positionV>
            <wp:extent cx="7665720" cy="15557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665720" cy="1555750"/>
                    </a:xfrm>
                    <a:prstGeom prst="rect">
                      <a:avLst/>
                    </a:prstGeom>
                  </pic:spPr>
                </pic:pic>
              </a:graphicData>
            </a:graphic>
            <wp14:sizeRelH relativeFrom="margin">
              <wp14:pctWidth>0</wp14:pctWidth>
            </wp14:sizeRelH>
            <wp14:sizeRelV relativeFrom="margin">
              <wp14:pctHeight>0</wp14:pctHeight>
            </wp14:sizeRelV>
          </wp:anchor>
        </w:drawing>
      </w:r>
      <w:proofErr w:type="spellStart"/>
      <w:r>
        <w:t>Output_topic</w:t>
      </w:r>
      <w:proofErr w:type="spellEnd"/>
      <w:r>
        <w:t xml:space="preserve"> (Streams result):</w:t>
      </w:r>
    </w:p>
    <w:p w14:paraId="410DD474" w14:textId="3FA384B9" w:rsidR="00595540" w:rsidRDefault="00595540" w:rsidP="00F57EBF">
      <w:pPr>
        <w:pStyle w:val="ListParagraph"/>
      </w:pPr>
    </w:p>
    <w:p w14:paraId="42EFD6AF" w14:textId="6912B24A" w:rsidR="007A7D37" w:rsidRDefault="00595540" w:rsidP="007A7D37">
      <w:pPr>
        <w:pStyle w:val="ListParagraph"/>
      </w:pPr>
      <w:r>
        <w:t>The result</w:t>
      </w:r>
      <w:r w:rsidR="0087751D">
        <w:t>ing</w:t>
      </w:r>
      <w:r>
        <w:t xml:space="preserve"> output shows the same.</w:t>
      </w:r>
    </w:p>
    <w:p w14:paraId="1C88BC95" w14:textId="77777777" w:rsidR="007A7D37" w:rsidRDefault="007A7D37" w:rsidP="007A7D37">
      <w:pPr>
        <w:pStyle w:val="ListParagraph"/>
      </w:pPr>
    </w:p>
    <w:p w14:paraId="562EE1ED" w14:textId="4BC1C14E" w:rsidR="007A7D37" w:rsidRDefault="007A7D37" w:rsidP="007A7D37">
      <w:pPr>
        <w:pStyle w:val="Heading1"/>
        <w:numPr>
          <w:ilvl w:val="0"/>
          <w:numId w:val="3"/>
        </w:numPr>
      </w:pPr>
      <w:bookmarkStart w:id="14" w:name="_Toc65812305"/>
      <w:r>
        <w:t>System Security:</w:t>
      </w:r>
      <w:bookmarkEnd w:id="14"/>
    </w:p>
    <w:p w14:paraId="6321A66D" w14:textId="0D4EBB8B" w:rsidR="007A7D37" w:rsidRDefault="007A7D37" w:rsidP="007A7D37">
      <w:pPr>
        <w:ind w:left="720"/>
      </w:pPr>
      <w:r>
        <w:t>The code will run on JVM which is highly secure due</w:t>
      </w:r>
      <w:r w:rsidR="0087751D">
        <w:t xml:space="preserve"> to</w:t>
      </w:r>
      <w:r>
        <w:t xml:space="preserve"> its non-pointer concept and secure platform build.</w:t>
      </w:r>
    </w:p>
    <w:p w14:paraId="6C9A297D" w14:textId="0CF52571" w:rsidR="007A7D37" w:rsidRDefault="007A7D37" w:rsidP="007A7D37">
      <w:pPr>
        <w:pStyle w:val="Heading1"/>
        <w:numPr>
          <w:ilvl w:val="0"/>
          <w:numId w:val="3"/>
        </w:numPr>
      </w:pPr>
      <w:bookmarkStart w:id="15" w:name="_Toc65812306"/>
      <w:r>
        <w:t>Portability:</w:t>
      </w:r>
      <w:bookmarkEnd w:id="15"/>
    </w:p>
    <w:p w14:paraId="33AA213D" w14:textId="0A46C93E" w:rsidR="007A7D37" w:rsidRDefault="007A7D37" w:rsidP="007A7D37">
      <w:pPr>
        <w:ind w:left="720"/>
      </w:pPr>
      <w:r>
        <w:t xml:space="preserve">Java supports write once and execute anywhere concept as it is </w:t>
      </w:r>
      <w:proofErr w:type="gramStart"/>
      <w:r>
        <w:t>platform</w:t>
      </w:r>
      <w:r w:rsidR="0087751D">
        <w:t>-</w:t>
      </w:r>
      <w:r>
        <w:t>independent</w:t>
      </w:r>
      <w:proofErr w:type="gramEnd"/>
      <w:r>
        <w:t>. Hence the jars can be executed anywhere with Java 8 installed.</w:t>
      </w:r>
    </w:p>
    <w:p w14:paraId="450E61CB" w14:textId="77777777" w:rsidR="006A5DEC" w:rsidRDefault="006A5DEC" w:rsidP="00F57EBF">
      <w:pPr>
        <w:pStyle w:val="ListParagraph"/>
      </w:pPr>
    </w:p>
    <w:p w14:paraId="324F6426" w14:textId="7033D115" w:rsidR="00F57EBF" w:rsidRDefault="00F57EBF">
      <w:r>
        <w:tab/>
      </w:r>
      <w:r>
        <w:tab/>
      </w:r>
      <w:r>
        <w:tab/>
      </w:r>
      <w:r>
        <w:tab/>
      </w:r>
      <w:r>
        <w:tab/>
      </w:r>
      <w:r>
        <w:tab/>
      </w:r>
    </w:p>
    <w:sectPr w:rsidR="00F57EBF">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882B7F" w14:textId="77777777" w:rsidR="00A94960" w:rsidRDefault="00A94960" w:rsidP="0087751D">
      <w:pPr>
        <w:spacing w:after="0" w:line="240" w:lineRule="auto"/>
      </w:pPr>
      <w:r>
        <w:separator/>
      </w:r>
    </w:p>
  </w:endnote>
  <w:endnote w:type="continuationSeparator" w:id="0">
    <w:p w14:paraId="420FF3F2" w14:textId="77777777" w:rsidR="00A94960" w:rsidRDefault="00A94960" w:rsidP="008775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2173495"/>
      <w:docPartObj>
        <w:docPartGallery w:val="Page Numbers (Bottom of Page)"/>
        <w:docPartUnique/>
      </w:docPartObj>
    </w:sdtPr>
    <w:sdtEndPr>
      <w:rPr>
        <w:noProof/>
      </w:rPr>
    </w:sdtEndPr>
    <w:sdtContent>
      <w:p w14:paraId="26C6F939" w14:textId="77777777" w:rsidR="0087751D" w:rsidRDefault="0087751D">
        <w:pPr>
          <w:pStyle w:val="Footer"/>
          <w:jc w:val="right"/>
        </w:pPr>
      </w:p>
      <w:p w14:paraId="2997EEE8" w14:textId="52587680" w:rsidR="0087751D" w:rsidRDefault="008775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533960" w14:textId="77777777" w:rsidR="0087751D" w:rsidRDefault="008775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FDC724" w14:textId="77777777" w:rsidR="00A94960" w:rsidRDefault="00A94960" w:rsidP="0087751D">
      <w:pPr>
        <w:spacing w:after="0" w:line="240" w:lineRule="auto"/>
      </w:pPr>
      <w:r>
        <w:separator/>
      </w:r>
    </w:p>
  </w:footnote>
  <w:footnote w:type="continuationSeparator" w:id="0">
    <w:p w14:paraId="38E3888E" w14:textId="77777777" w:rsidR="00A94960" w:rsidRDefault="00A94960" w:rsidP="008775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65E2929"/>
    <w:multiLevelType w:val="hybridMultilevel"/>
    <w:tmpl w:val="5F244CBE"/>
    <w:lvl w:ilvl="0" w:tplc="A2B8F1F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AE128B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60C07895"/>
    <w:multiLevelType w:val="hybridMultilevel"/>
    <w:tmpl w:val="7D34C284"/>
    <w:lvl w:ilvl="0" w:tplc="30AA6A4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74EB372D"/>
    <w:multiLevelType w:val="hybridMultilevel"/>
    <w:tmpl w:val="AF4EE9E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79D35DA8"/>
    <w:multiLevelType w:val="hybridMultilevel"/>
    <w:tmpl w:val="888CF6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DB7DBF"/>
    <w:multiLevelType w:val="hybridMultilevel"/>
    <w:tmpl w:val="9ECA47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sTQwtzC1NDcwMDFS0lEKTi0uzszPAykwrAUAOdWWaiwAAAA="/>
  </w:docVars>
  <w:rsids>
    <w:rsidRoot w:val="00F57EBF"/>
    <w:rsid w:val="000F5945"/>
    <w:rsid w:val="005874A8"/>
    <w:rsid w:val="00595540"/>
    <w:rsid w:val="005B2D7F"/>
    <w:rsid w:val="006A5DEC"/>
    <w:rsid w:val="007A7D37"/>
    <w:rsid w:val="0087751D"/>
    <w:rsid w:val="008D5D6A"/>
    <w:rsid w:val="00A94960"/>
    <w:rsid w:val="00AE61B5"/>
    <w:rsid w:val="00D26D2B"/>
    <w:rsid w:val="00F57E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6FCA8"/>
  <w15:chartTrackingRefBased/>
  <w15:docId w15:val="{36409D2A-6184-4843-95BF-BB20A24AA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7D3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A7D3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57E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57EBF"/>
    <w:pPr>
      <w:ind w:left="720"/>
      <w:contextualSpacing/>
    </w:pPr>
  </w:style>
  <w:style w:type="character" w:customStyle="1" w:styleId="Heading1Char">
    <w:name w:val="Heading 1 Char"/>
    <w:basedOn w:val="DefaultParagraphFont"/>
    <w:link w:val="Heading1"/>
    <w:uiPriority w:val="9"/>
    <w:rsid w:val="007A7D37"/>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7A7D37"/>
    <w:rPr>
      <w:rFonts w:asciiTheme="majorHAnsi" w:eastAsiaTheme="majorEastAsia" w:hAnsiTheme="majorHAnsi" w:cstheme="majorBidi"/>
      <w:color w:val="365F91" w:themeColor="accent1" w:themeShade="BF"/>
      <w:sz w:val="26"/>
      <w:szCs w:val="26"/>
    </w:rPr>
  </w:style>
  <w:style w:type="paragraph" w:styleId="TOCHeading">
    <w:name w:val="TOC Heading"/>
    <w:basedOn w:val="Heading1"/>
    <w:next w:val="Normal"/>
    <w:uiPriority w:val="39"/>
    <w:unhideWhenUsed/>
    <w:qFormat/>
    <w:rsid w:val="0087751D"/>
    <w:pPr>
      <w:spacing w:line="259" w:lineRule="auto"/>
      <w:outlineLvl w:val="9"/>
    </w:pPr>
  </w:style>
  <w:style w:type="paragraph" w:styleId="TOC2">
    <w:name w:val="toc 2"/>
    <w:basedOn w:val="Normal"/>
    <w:next w:val="Normal"/>
    <w:autoRedefine/>
    <w:uiPriority w:val="39"/>
    <w:unhideWhenUsed/>
    <w:rsid w:val="0087751D"/>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87751D"/>
    <w:pPr>
      <w:spacing w:after="100" w:line="259" w:lineRule="auto"/>
    </w:pPr>
    <w:rPr>
      <w:rFonts w:eastAsiaTheme="minorEastAsia" w:cs="Times New Roman"/>
    </w:rPr>
  </w:style>
  <w:style w:type="paragraph" w:styleId="TOC3">
    <w:name w:val="toc 3"/>
    <w:basedOn w:val="Normal"/>
    <w:next w:val="Normal"/>
    <w:autoRedefine/>
    <w:uiPriority w:val="39"/>
    <w:unhideWhenUsed/>
    <w:rsid w:val="0087751D"/>
    <w:pPr>
      <w:spacing w:after="100" w:line="259" w:lineRule="auto"/>
      <w:ind w:left="440"/>
    </w:pPr>
    <w:rPr>
      <w:rFonts w:eastAsiaTheme="minorEastAsia" w:cs="Times New Roman"/>
    </w:rPr>
  </w:style>
  <w:style w:type="character" w:styleId="Hyperlink">
    <w:name w:val="Hyperlink"/>
    <w:basedOn w:val="DefaultParagraphFont"/>
    <w:uiPriority w:val="99"/>
    <w:unhideWhenUsed/>
    <w:rsid w:val="0087751D"/>
    <w:rPr>
      <w:color w:val="0000FF" w:themeColor="hyperlink"/>
      <w:u w:val="single"/>
    </w:rPr>
  </w:style>
  <w:style w:type="paragraph" w:styleId="Header">
    <w:name w:val="header"/>
    <w:basedOn w:val="Normal"/>
    <w:link w:val="HeaderChar"/>
    <w:uiPriority w:val="99"/>
    <w:unhideWhenUsed/>
    <w:rsid w:val="008775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751D"/>
  </w:style>
  <w:style w:type="paragraph" w:styleId="Footer">
    <w:name w:val="footer"/>
    <w:basedOn w:val="Normal"/>
    <w:link w:val="FooterChar"/>
    <w:uiPriority w:val="99"/>
    <w:unhideWhenUsed/>
    <w:rsid w:val="008775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75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494853">
      <w:bodyDiv w:val="1"/>
      <w:marLeft w:val="0"/>
      <w:marRight w:val="0"/>
      <w:marTop w:val="0"/>
      <w:marBottom w:val="0"/>
      <w:divBdr>
        <w:top w:val="none" w:sz="0" w:space="0" w:color="auto"/>
        <w:left w:val="none" w:sz="0" w:space="0" w:color="auto"/>
        <w:bottom w:val="none" w:sz="0" w:space="0" w:color="auto"/>
        <w:right w:val="none" w:sz="0" w:space="0" w:color="auto"/>
      </w:divBdr>
    </w:div>
    <w:div w:id="726800332">
      <w:bodyDiv w:val="1"/>
      <w:marLeft w:val="0"/>
      <w:marRight w:val="0"/>
      <w:marTop w:val="0"/>
      <w:marBottom w:val="0"/>
      <w:divBdr>
        <w:top w:val="none" w:sz="0" w:space="0" w:color="auto"/>
        <w:left w:val="none" w:sz="0" w:space="0" w:color="auto"/>
        <w:bottom w:val="none" w:sz="0" w:space="0" w:color="auto"/>
        <w:right w:val="none" w:sz="0" w:space="0" w:color="auto"/>
      </w:divBdr>
    </w:div>
    <w:div w:id="955598639">
      <w:bodyDiv w:val="1"/>
      <w:marLeft w:val="0"/>
      <w:marRight w:val="0"/>
      <w:marTop w:val="0"/>
      <w:marBottom w:val="0"/>
      <w:divBdr>
        <w:top w:val="none" w:sz="0" w:space="0" w:color="auto"/>
        <w:left w:val="none" w:sz="0" w:space="0" w:color="auto"/>
        <w:bottom w:val="none" w:sz="0" w:space="0" w:color="auto"/>
        <w:right w:val="none" w:sz="0" w:space="0" w:color="auto"/>
      </w:divBdr>
    </w:div>
    <w:div w:id="1302350703">
      <w:bodyDiv w:val="1"/>
      <w:marLeft w:val="0"/>
      <w:marRight w:val="0"/>
      <w:marTop w:val="0"/>
      <w:marBottom w:val="0"/>
      <w:divBdr>
        <w:top w:val="none" w:sz="0" w:space="0" w:color="auto"/>
        <w:left w:val="none" w:sz="0" w:space="0" w:color="auto"/>
        <w:bottom w:val="none" w:sz="0" w:space="0" w:color="auto"/>
        <w:right w:val="none" w:sz="0" w:space="0" w:color="auto"/>
      </w:divBdr>
    </w:div>
    <w:div w:id="1882589786">
      <w:bodyDiv w:val="1"/>
      <w:marLeft w:val="0"/>
      <w:marRight w:val="0"/>
      <w:marTop w:val="0"/>
      <w:marBottom w:val="0"/>
      <w:divBdr>
        <w:top w:val="none" w:sz="0" w:space="0" w:color="auto"/>
        <w:left w:val="none" w:sz="0" w:space="0" w:color="auto"/>
        <w:bottom w:val="none" w:sz="0" w:space="0" w:color="auto"/>
        <w:right w:val="none" w:sz="0" w:space="0" w:color="auto"/>
      </w:divBdr>
    </w:div>
    <w:div w:id="2100978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6C13F7-37EA-48FB-95B0-269336376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7</Pages>
  <Words>829</Words>
  <Characters>472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raj</dc:creator>
  <cp:keywords/>
  <dc:description/>
  <cp:lastModifiedBy>Deepak raj</cp:lastModifiedBy>
  <cp:revision>1</cp:revision>
  <dcterms:created xsi:type="dcterms:W3CDTF">2021-03-04T16:31:00Z</dcterms:created>
  <dcterms:modified xsi:type="dcterms:W3CDTF">2021-03-04T18:04:00Z</dcterms:modified>
</cp:coreProperties>
</file>